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E624B" w14:textId="77777777" w:rsidR="00EA7547" w:rsidRDefault="00600583">
      <w:pPr>
        <w:pStyle w:val="Title"/>
      </w:pPr>
      <w:r>
        <w:t>AACN Survey - 2022</w:t>
      </w:r>
    </w:p>
    <w:p w14:paraId="10FE624C" w14:textId="77777777" w:rsidR="00EA7547" w:rsidRDefault="00600583">
      <w:pPr>
        <w:pStyle w:val="Subtitle"/>
      </w:pPr>
      <w:r>
        <w:t>Associations</w:t>
      </w:r>
    </w:p>
    <w:p w14:paraId="10FE624D" w14:textId="77777777" w:rsidR="00EA7547" w:rsidRDefault="00600583">
      <w:pPr>
        <w:pStyle w:val="Date"/>
      </w:pPr>
      <w:r>
        <w:t>January, 2023</w:t>
      </w:r>
    </w:p>
    <w:p w14:paraId="10FE624E" w14:textId="77777777" w:rsidR="00EA7547" w:rsidRDefault="00600583">
      <w:pPr>
        <w:pStyle w:val="Heading2"/>
      </w:pPr>
      <w:bookmarkStart w:id="0" w:name="Xee74a3db69a754c4765394a7341f4a5bbbfbc20"/>
      <w:r>
        <w:t>C6. Please rate the skill of your unit Nursing managers in the following areas</w:t>
      </w:r>
    </w:p>
    <w:p w14:paraId="10FE624F" w14:textId="77777777" w:rsidR="00EA7547" w:rsidRDefault="00EA7547">
      <w:pPr>
        <w:pStyle w:val="FirstParagraph"/>
      </w:pPr>
    </w:p>
    <w:p w14:paraId="10FE6250" w14:textId="77777777" w:rsidR="00EA7547" w:rsidRDefault="00600583">
      <w:pPr>
        <w:pStyle w:val="Heading3"/>
      </w:pPr>
      <w:bookmarkStart w:id="1" w:name="X2284468a2fd5e899ece936047f9539a7706b2e8"/>
      <w:r>
        <w:t xml:space="preserve">with </w:t>
      </w:r>
      <w:r>
        <w:rPr>
          <w:rStyle w:val="VerbatimChar"/>
        </w:rPr>
        <w:t>C1. How would you rate the quality of communication in your unit among the following?</w:t>
      </w:r>
    </w:p>
    <w:p w14:paraId="10FE6251" w14:textId="77777777" w:rsidR="00EA7547" w:rsidRDefault="00EA7547">
      <w:pPr>
        <w:pStyle w:val="FirstParagraph"/>
      </w:pPr>
    </w:p>
    <w:p w14:paraId="10FE6252" w14:textId="77777777" w:rsidR="00EA7547" w:rsidRDefault="00600583">
      <w:pPr>
        <w:pStyle w:val="TableCaption"/>
        <w:jc w:val="center"/>
      </w:pPr>
      <w:r>
        <w:t>Correlation between  `C1. How would you rate the quality of communication in your unit among the following?` and `C6. Please rate the skill of your unit Nursing managers</w:t>
      </w:r>
      <w:r>
        <w:t xml:space="preserve"> in the following areas`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914"/>
        <w:gridCol w:w="1794"/>
        <w:gridCol w:w="1852"/>
        <w:gridCol w:w="1899"/>
        <w:gridCol w:w="1901"/>
      </w:tblGrid>
      <w:tr w:rsidR="00EA7547" w14:paraId="10FE6255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5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gridSpan w:val="4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5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1. How would you rate the quality of communication in your unit among the following?</w:t>
            </w:r>
          </w:p>
        </w:tc>
      </w:tr>
      <w:tr w:rsidR="00EA7547" w14:paraId="10FE625B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5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Skill of your unit Nursing managers: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5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 between Nurses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5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 between nurses and Physicians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5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 between Nurses and unit Nursing Managers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5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 between Nurses and Hospital Administration</w:t>
            </w:r>
          </w:p>
        </w:tc>
      </w:tr>
      <w:tr w:rsidR="00EA7547" w14:paraId="10FE6261" w14:textId="77777777" w:rsidTr="00EA7547">
        <w:trPr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5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5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**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5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**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5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**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6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**</w:t>
            </w:r>
          </w:p>
        </w:tc>
      </w:tr>
      <w:tr w:rsidR="00EA7547" w14:paraId="10FE626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6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6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6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6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6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**</w:t>
            </w:r>
          </w:p>
        </w:tc>
      </w:tr>
      <w:tr w:rsidR="00EA7547" w14:paraId="10FE626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6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6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6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6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6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**</w:t>
            </w:r>
          </w:p>
        </w:tc>
      </w:tr>
      <w:tr w:rsidR="00EA7547" w14:paraId="10FE627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6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6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7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7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7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**</w:t>
            </w:r>
          </w:p>
        </w:tc>
      </w:tr>
      <w:tr w:rsidR="00EA7547" w14:paraId="10FE627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7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7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7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7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7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**</w:t>
            </w:r>
          </w:p>
        </w:tc>
      </w:tr>
      <w:tr w:rsidR="00EA7547" w14:paraId="10FE627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7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7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7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7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7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**</w:t>
            </w:r>
          </w:p>
        </w:tc>
      </w:tr>
      <w:tr w:rsidR="00EA7547" w14:paraId="10FE628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8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8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8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8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8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**</w:t>
            </w:r>
          </w:p>
        </w:tc>
      </w:tr>
      <w:tr w:rsidR="00EA7547" w14:paraId="10FE628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8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8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8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4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8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8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**</w:t>
            </w:r>
          </w:p>
        </w:tc>
      </w:tr>
      <w:tr w:rsidR="00EA7547" w14:paraId="10FE629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8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8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8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8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9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**</w:t>
            </w:r>
          </w:p>
        </w:tc>
      </w:tr>
      <w:tr w:rsidR="00EA7547" w14:paraId="10FE629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9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9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4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9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9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9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**</w:t>
            </w:r>
          </w:p>
        </w:tc>
      </w:tr>
      <w:tr w:rsidR="00EA7547" w14:paraId="10FE6299" w14:textId="77777777" w:rsidTr="00EA7547">
        <w:trPr>
          <w:jc w:val="center"/>
        </w:trPr>
        <w:tc>
          <w:tcPr>
            <w:tcW w:w="0" w:type="auto"/>
            <w:gridSpan w:val="5"/>
            <w:tcBorders>
              <w:top w:val="single" w:sz="1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9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ote: Spearman correlation coefficient (r).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               * p &lt; 0.05, ** p &lt; 0.01 </w:t>
            </w:r>
          </w:p>
        </w:tc>
      </w:tr>
    </w:tbl>
    <w:p w14:paraId="10FE629A" w14:textId="77777777" w:rsidR="00EA7547" w:rsidRDefault="00EA7547">
      <w:pPr>
        <w:pStyle w:val="BodyText"/>
      </w:pPr>
    </w:p>
    <w:p w14:paraId="148ACC44" w14:textId="77777777" w:rsidR="00600583" w:rsidRDefault="00600583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2" w:name="X3234afc1249c2217197cdc2ae93ddc9506a9f0f"/>
      <w:bookmarkEnd w:id="1"/>
      <w:r>
        <w:br w:type="page"/>
      </w:r>
    </w:p>
    <w:p w14:paraId="10FE629B" w14:textId="2F66C470" w:rsidR="00EA7547" w:rsidRDefault="00600583">
      <w:pPr>
        <w:pStyle w:val="Heading3"/>
      </w:pPr>
      <w:r>
        <w:lastRenderedPageBreak/>
        <w:t xml:space="preserve">with </w:t>
      </w:r>
      <w:r>
        <w:rPr>
          <w:rStyle w:val="VerbatimChar"/>
        </w:rPr>
        <w:t>C2. How would you rate the quality of collaboration in your unit among the following?</w:t>
      </w:r>
    </w:p>
    <w:p w14:paraId="10FE629C" w14:textId="77777777" w:rsidR="00EA7547" w:rsidRDefault="00EA7547">
      <w:pPr>
        <w:pStyle w:val="FirstParagraph"/>
      </w:pPr>
    </w:p>
    <w:p w14:paraId="10FE629D" w14:textId="77777777" w:rsidR="00EA7547" w:rsidRDefault="00600583">
      <w:pPr>
        <w:pStyle w:val="TableCaption"/>
        <w:jc w:val="center"/>
      </w:pPr>
      <w:r>
        <w:t>Correlation between  `C2. How would you rate the quality of collaboration in your unit among the following?` and `C6. Please rate the skill of your unit Nursing managers in the following areas`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132"/>
        <w:gridCol w:w="1637"/>
        <w:gridCol w:w="1765"/>
        <w:gridCol w:w="1867"/>
        <w:gridCol w:w="1959"/>
      </w:tblGrid>
      <w:tr w:rsidR="00EA7547" w14:paraId="10FE62A0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9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gridSpan w:val="4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9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2. How would you rate the quality of collaboration in your u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t among the following?</w:t>
            </w:r>
          </w:p>
        </w:tc>
      </w:tr>
      <w:tr w:rsidR="00EA7547" w14:paraId="10FE62A6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A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Skill of your unit Nursing managers: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A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 between Nurses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A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 between nurses and Physicians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A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 between Nurses and unit Nursing Managers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A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 between Nurses and Hospital Administration</w:t>
            </w:r>
          </w:p>
        </w:tc>
      </w:tr>
      <w:tr w:rsidR="00EA7547" w14:paraId="10FE62AC" w14:textId="77777777" w:rsidTr="00EA7547">
        <w:trPr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A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A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**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A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**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A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2**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A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**</w:t>
            </w:r>
          </w:p>
        </w:tc>
      </w:tr>
      <w:tr w:rsidR="00EA7547" w14:paraId="10FE62B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A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A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A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B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2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B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**</w:t>
            </w:r>
          </w:p>
        </w:tc>
      </w:tr>
      <w:tr w:rsidR="00EA7547" w14:paraId="10FE62B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B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B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B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B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B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**</w:t>
            </w:r>
          </w:p>
        </w:tc>
      </w:tr>
      <w:tr w:rsidR="00EA7547" w14:paraId="10FE62B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B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B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B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B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B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**</w:t>
            </w:r>
          </w:p>
        </w:tc>
      </w:tr>
      <w:tr w:rsidR="00EA7547" w14:paraId="10FE62C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B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C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C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C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C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**</w:t>
            </w:r>
          </w:p>
        </w:tc>
      </w:tr>
      <w:tr w:rsidR="00EA7547" w14:paraId="10FE62C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C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C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C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C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C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**</w:t>
            </w:r>
          </w:p>
        </w:tc>
      </w:tr>
      <w:tr w:rsidR="00EA7547" w14:paraId="10FE62D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C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C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6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C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C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C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**</w:t>
            </w:r>
          </w:p>
        </w:tc>
      </w:tr>
      <w:tr w:rsidR="00EA7547" w14:paraId="10FE62D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D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D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4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D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D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D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**</w:t>
            </w:r>
          </w:p>
        </w:tc>
      </w:tr>
      <w:tr w:rsidR="00EA7547" w14:paraId="10FE62D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D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D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D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D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D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**</w:t>
            </w:r>
          </w:p>
        </w:tc>
      </w:tr>
      <w:tr w:rsidR="00EA7547" w14:paraId="10FE62E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D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D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6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D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E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E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**</w:t>
            </w:r>
          </w:p>
        </w:tc>
      </w:tr>
      <w:tr w:rsidR="00EA7547" w14:paraId="10FE62E4" w14:textId="77777777" w:rsidTr="00EA7547">
        <w:trPr>
          <w:jc w:val="center"/>
        </w:trPr>
        <w:tc>
          <w:tcPr>
            <w:tcW w:w="0" w:type="auto"/>
            <w:gridSpan w:val="5"/>
            <w:tcBorders>
              <w:top w:val="single" w:sz="1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E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ote: Spearman correlation coefficient (r).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               * p &lt; 0.05, ** p &lt; 0.01 </w:t>
            </w:r>
          </w:p>
        </w:tc>
      </w:tr>
    </w:tbl>
    <w:p w14:paraId="10FE62E5" w14:textId="77777777" w:rsidR="00EA7547" w:rsidRDefault="00EA7547">
      <w:pPr>
        <w:pStyle w:val="BodyText"/>
      </w:pPr>
    </w:p>
    <w:p w14:paraId="2542FCDA" w14:textId="77777777" w:rsidR="00600583" w:rsidRDefault="00600583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3" w:name="X7b4f45c564b9663d29aaf960db1406803ef8773"/>
      <w:bookmarkEnd w:id="2"/>
      <w:r>
        <w:br w:type="page"/>
      </w:r>
    </w:p>
    <w:p w14:paraId="10FE62E6" w14:textId="2BCAFC6F" w:rsidR="00EA7547" w:rsidRDefault="00600583">
      <w:pPr>
        <w:pStyle w:val="Heading3"/>
      </w:pPr>
      <w:r>
        <w:lastRenderedPageBreak/>
        <w:t xml:space="preserve">with </w:t>
      </w:r>
      <w:r>
        <w:rPr>
          <w:rStyle w:val="VerbatimChar"/>
        </w:rPr>
        <w:t>C3. In your unit how would you rate the respect for nurses by each of the following?</w:t>
      </w:r>
    </w:p>
    <w:p w14:paraId="10FE62E7" w14:textId="77777777" w:rsidR="00EA7547" w:rsidRDefault="00EA7547">
      <w:pPr>
        <w:pStyle w:val="FirstParagraph"/>
      </w:pPr>
    </w:p>
    <w:p w14:paraId="10FE62E8" w14:textId="77777777" w:rsidR="00EA7547" w:rsidRDefault="00600583">
      <w:pPr>
        <w:pStyle w:val="TableCaption"/>
        <w:jc w:val="center"/>
      </w:pPr>
      <w:r>
        <w:t>Correlation between  `C3. In your unit how would you rate the respect for nurses by each of the following?` and `C6. Please rate the skill of your unit Nursing managers in the following areas`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468"/>
        <w:gridCol w:w="993"/>
        <w:gridCol w:w="1252"/>
        <w:gridCol w:w="1541"/>
        <w:gridCol w:w="1378"/>
        <w:gridCol w:w="1728"/>
      </w:tblGrid>
      <w:tr w:rsidR="00EA7547" w14:paraId="10FE62EB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E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gridSpan w:val="5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E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3. In your unit how would you rate the respect for nurses by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ch of the following?</w:t>
            </w:r>
          </w:p>
        </w:tc>
      </w:tr>
      <w:tr w:rsidR="00EA7547" w14:paraId="10FE62F2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E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Skill of your unit Nursing managers: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E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Nurses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E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ysicians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E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Health Care colleagues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F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it Nursing Managers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F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pital Administration</w:t>
            </w:r>
          </w:p>
        </w:tc>
      </w:tr>
      <w:tr w:rsidR="00EA7547" w14:paraId="10FE62F9" w14:textId="77777777" w:rsidTr="00EA7547">
        <w:trPr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F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F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**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F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**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F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**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F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**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F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**</w:t>
            </w:r>
          </w:p>
        </w:tc>
      </w:tr>
      <w:tr w:rsidR="00EA7547" w14:paraId="10FE630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F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F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F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F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F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2F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**</w:t>
            </w:r>
          </w:p>
        </w:tc>
      </w:tr>
      <w:tr w:rsidR="00EA7547" w14:paraId="10FE630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0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0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0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0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0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0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**</w:t>
            </w:r>
          </w:p>
        </w:tc>
      </w:tr>
      <w:tr w:rsidR="00EA7547" w14:paraId="10FE630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0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0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0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0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0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0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**</w:t>
            </w:r>
          </w:p>
        </w:tc>
      </w:tr>
      <w:tr w:rsidR="00EA7547" w14:paraId="10FE631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0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1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1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1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1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1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**</w:t>
            </w:r>
          </w:p>
        </w:tc>
      </w:tr>
      <w:tr w:rsidR="00EA7547" w14:paraId="10FE631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1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1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1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1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1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1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**</w:t>
            </w:r>
          </w:p>
        </w:tc>
      </w:tr>
      <w:tr w:rsidR="00EA7547" w14:paraId="10FE632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1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1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1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2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4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2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2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**</w:t>
            </w:r>
          </w:p>
        </w:tc>
      </w:tr>
      <w:tr w:rsidR="00EA7547" w14:paraId="10FE632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2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2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2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2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2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2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**</w:t>
            </w:r>
          </w:p>
        </w:tc>
      </w:tr>
      <w:tr w:rsidR="00EA7547" w14:paraId="10FE633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2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2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2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2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2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2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3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**</w:t>
            </w:r>
          </w:p>
        </w:tc>
      </w:tr>
      <w:tr w:rsidR="00EA7547" w14:paraId="10FE633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3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3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3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3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3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3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3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**</w:t>
            </w:r>
          </w:p>
        </w:tc>
      </w:tr>
      <w:tr w:rsidR="00EA7547" w14:paraId="10FE633A" w14:textId="77777777" w:rsidTr="00EA7547">
        <w:trPr>
          <w:jc w:val="center"/>
        </w:trPr>
        <w:tc>
          <w:tcPr>
            <w:tcW w:w="0" w:type="auto"/>
            <w:gridSpan w:val="6"/>
            <w:tcBorders>
              <w:top w:val="single" w:sz="1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3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ote: Spearman correlation coefficient (r).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             * p &lt; 0.05, ** p &lt; 0.01 </w:t>
            </w:r>
          </w:p>
        </w:tc>
      </w:tr>
    </w:tbl>
    <w:p w14:paraId="10FE633B" w14:textId="77777777" w:rsidR="00EA7547" w:rsidRDefault="00EA7547">
      <w:pPr>
        <w:pStyle w:val="BodyText"/>
      </w:pPr>
    </w:p>
    <w:p w14:paraId="724A825C" w14:textId="77777777" w:rsidR="00600583" w:rsidRDefault="00600583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4" w:name="Xc9c5d4df6412ee68d3533672ad531b545ae8ce9"/>
      <w:bookmarkEnd w:id="3"/>
      <w:r>
        <w:br w:type="page"/>
      </w:r>
    </w:p>
    <w:p w14:paraId="10FE633C" w14:textId="15EAF876" w:rsidR="00EA7547" w:rsidRDefault="00600583">
      <w:pPr>
        <w:pStyle w:val="Heading3"/>
      </w:pPr>
      <w:r>
        <w:lastRenderedPageBreak/>
        <w:t xml:space="preserve">with </w:t>
      </w:r>
      <w:proofErr w:type="gramStart"/>
      <w:r>
        <w:rPr>
          <w:rStyle w:val="VerbatimChar"/>
        </w:rPr>
        <w:t>To</w:t>
      </w:r>
      <w:proofErr w:type="gramEnd"/>
      <w:r>
        <w:rPr>
          <w:rStyle w:val="VerbatimChar"/>
        </w:rPr>
        <w:t xml:space="preserve"> what extent, in your work as a nurse do you experience moral distress?</w:t>
      </w:r>
    </w:p>
    <w:p w14:paraId="10FE633D" w14:textId="77777777" w:rsidR="00EA7547" w:rsidRDefault="00EA7547">
      <w:pPr>
        <w:pStyle w:val="FirstParagraph"/>
      </w:pPr>
    </w:p>
    <w:p w14:paraId="10FE633E" w14:textId="77777777" w:rsidR="00EA7547" w:rsidRDefault="00600583">
      <w:pPr>
        <w:pStyle w:val="TableCaption"/>
        <w:jc w:val="center"/>
      </w:pPr>
      <w:r>
        <w:t>Correlation between  `To what extent, in your work as a nurse do you experience moral distress?` and `C6. Please rate the skill of your unit Nursing managers in the following areas`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4482"/>
        <w:gridCol w:w="4878"/>
      </w:tblGrid>
      <w:tr w:rsidR="00EA7547" w14:paraId="10FE6341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3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Skill of your unit Nursing managers: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4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 what extent, in your work as 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nurse do you experience moral distress?</w:t>
            </w:r>
          </w:p>
        </w:tc>
      </w:tr>
      <w:tr w:rsidR="00EA7547" w14:paraId="10FE6344" w14:textId="77777777" w:rsidTr="00EA7547">
        <w:trPr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4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4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**</w:t>
            </w:r>
          </w:p>
        </w:tc>
      </w:tr>
      <w:tr w:rsidR="00EA7547" w14:paraId="10FE634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4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4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**</w:t>
            </w:r>
          </w:p>
        </w:tc>
      </w:tr>
      <w:tr w:rsidR="00EA7547" w14:paraId="10FE634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4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4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**</w:t>
            </w:r>
          </w:p>
        </w:tc>
      </w:tr>
      <w:tr w:rsidR="00EA7547" w14:paraId="10FE634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4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4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**</w:t>
            </w:r>
          </w:p>
        </w:tc>
      </w:tr>
      <w:tr w:rsidR="00EA7547" w14:paraId="10FE635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4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4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**</w:t>
            </w:r>
          </w:p>
        </w:tc>
      </w:tr>
      <w:tr w:rsidR="00EA7547" w14:paraId="10FE635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5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5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8**</w:t>
            </w:r>
          </w:p>
        </w:tc>
      </w:tr>
      <w:tr w:rsidR="00EA7547" w14:paraId="10FE635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5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5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**</w:t>
            </w:r>
          </w:p>
        </w:tc>
      </w:tr>
      <w:tr w:rsidR="00EA7547" w14:paraId="10FE635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5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5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6**</w:t>
            </w:r>
          </w:p>
        </w:tc>
      </w:tr>
      <w:tr w:rsidR="00EA7547" w14:paraId="10FE635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5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5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3**</w:t>
            </w:r>
          </w:p>
        </w:tc>
      </w:tr>
      <w:tr w:rsidR="00EA7547" w14:paraId="10FE635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5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5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3**</w:t>
            </w:r>
          </w:p>
        </w:tc>
      </w:tr>
      <w:tr w:rsidR="00EA7547" w14:paraId="10FE6361" w14:textId="77777777" w:rsidTr="00EA7547">
        <w:trPr>
          <w:jc w:val="center"/>
        </w:trPr>
        <w:tc>
          <w:tcPr>
            <w:tcW w:w="0" w:type="auto"/>
            <w:gridSpan w:val="2"/>
            <w:tcBorders>
              <w:top w:val="single" w:sz="1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6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ote: Spearman correlation coefficient (r).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               * p &lt; 0.05, ** p &lt; 0.01 </w:t>
            </w:r>
          </w:p>
        </w:tc>
      </w:tr>
    </w:tbl>
    <w:p w14:paraId="10FE6362" w14:textId="77777777" w:rsidR="00EA7547" w:rsidRDefault="00EA7547">
      <w:pPr>
        <w:pStyle w:val="BodyText"/>
      </w:pPr>
    </w:p>
    <w:p w14:paraId="25B7D658" w14:textId="77777777" w:rsidR="00600583" w:rsidRDefault="00600583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5" w:name="Xd5261e9a5ce41f9e378dcdfe79390e48930a11c"/>
      <w:bookmarkEnd w:id="4"/>
      <w:r>
        <w:br w:type="page"/>
      </w:r>
    </w:p>
    <w:p w14:paraId="10FE6363" w14:textId="2F77E5CE" w:rsidR="00EA7547" w:rsidRDefault="00600583">
      <w:pPr>
        <w:pStyle w:val="Heading3"/>
      </w:pPr>
      <w:r>
        <w:lastRenderedPageBreak/>
        <w:t xml:space="preserve">with </w:t>
      </w:r>
      <w:proofErr w:type="spellStart"/>
      <w:proofErr w:type="gramStart"/>
      <w:r>
        <w:rPr>
          <w:rStyle w:val="VerbatimChar"/>
        </w:rPr>
        <w:t>With</w:t>
      </w:r>
      <w:proofErr w:type="spellEnd"/>
      <w:proofErr w:type="gramEnd"/>
      <w:r>
        <w:rPr>
          <w:rStyle w:val="VerbatimChar"/>
        </w:rPr>
        <w:t xml:space="preserve"> regard to staffing for your unit how often do you have the right number of registered nurses with the right knowledge and skills?</w:t>
      </w:r>
    </w:p>
    <w:p w14:paraId="10FE6364" w14:textId="77777777" w:rsidR="00EA7547" w:rsidRDefault="00EA7547">
      <w:pPr>
        <w:pStyle w:val="FirstParagraph"/>
      </w:pPr>
    </w:p>
    <w:p w14:paraId="10FE6365" w14:textId="77777777" w:rsidR="00EA7547" w:rsidRDefault="00600583">
      <w:pPr>
        <w:pStyle w:val="TableCaption"/>
        <w:jc w:val="center"/>
      </w:pPr>
      <w:r>
        <w:t>Correlation between  `With regard to staffing for your unit how often do you have the right number of registered nurses with the right knowledge and skills?` and `C6. Please rate the skill of your unit Nursing managers in the following areas`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3554"/>
        <w:gridCol w:w="5806"/>
      </w:tblGrid>
      <w:tr w:rsidR="00EA7547" w14:paraId="10FE6368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6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6. Skill of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our unit Nursing managers: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6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th regard to staffing for your unit how often do you have the right number of registered nurses with the right knowledge and skills?</w:t>
            </w:r>
          </w:p>
        </w:tc>
      </w:tr>
      <w:tr w:rsidR="00EA7547" w14:paraId="10FE636B" w14:textId="77777777" w:rsidTr="00EA7547">
        <w:trPr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6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6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**</w:t>
            </w:r>
          </w:p>
        </w:tc>
      </w:tr>
      <w:tr w:rsidR="00EA7547" w14:paraId="10FE636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6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6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3**</w:t>
            </w:r>
          </w:p>
        </w:tc>
      </w:tr>
      <w:tr w:rsidR="00EA7547" w14:paraId="10FE637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6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7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5**</w:t>
            </w:r>
          </w:p>
        </w:tc>
      </w:tr>
      <w:tr w:rsidR="00EA7547" w14:paraId="10FE637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7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7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6**</w:t>
            </w:r>
          </w:p>
        </w:tc>
      </w:tr>
      <w:tr w:rsidR="00EA7547" w14:paraId="10FE637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7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7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6**</w:t>
            </w:r>
          </w:p>
        </w:tc>
      </w:tr>
      <w:tr w:rsidR="00EA7547" w14:paraId="10FE637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7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7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**</w:t>
            </w:r>
          </w:p>
        </w:tc>
      </w:tr>
      <w:tr w:rsidR="00EA7547" w14:paraId="10FE637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7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7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**</w:t>
            </w:r>
          </w:p>
        </w:tc>
      </w:tr>
      <w:tr w:rsidR="00EA7547" w14:paraId="10FE638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7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7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3**</w:t>
            </w:r>
          </w:p>
        </w:tc>
      </w:tr>
      <w:tr w:rsidR="00EA7547" w14:paraId="10FE638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8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8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3**</w:t>
            </w:r>
          </w:p>
        </w:tc>
      </w:tr>
      <w:tr w:rsidR="00EA7547" w14:paraId="10FE638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8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8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3**</w:t>
            </w:r>
          </w:p>
        </w:tc>
      </w:tr>
      <w:tr w:rsidR="00EA7547" w14:paraId="10FE6388" w14:textId="77777777" w:rsidTr="00EA7547">
        <w:trPr>
          <w:jc w:val="center"/>
        </w:trPr>
        <w:tc>
          <w:tcPr>
            <w:tcW w:w="0" w:type="auto"/>
            <w:gridSpan w:val="2"/>
            <w:tcBorders>
              <w:top w:val="single" w:sz="1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8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ote: Spearman correlation coefficient (r).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             * p &lt; 0.05, ** p &lt; 0.01 </w:t>
            </w:r>
          </w:p>
        </w:tc>
      </w:tr>
    </w:tbl>
    <w:p w14:paraId="10FE6389" w14:textId="77777777" w:rsidR="00EA7547" w:rsidRDefault="00EA7547">
      <w:pPr>
        <w:pStyle w:val="BodyText"/>
      </w:pPr>
    </w:p>
    <w:p w14:paraId="50DC06EA" w14:textId="77777777" w:rsidR="00600583" w:rsidRDefault="00600583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6" w:name="X119b8584e9331f0a3cd976581487698a2778a1a"/>
      <w:bookmarkEnd w:id="5"/>
      <w:r>
        <w:br w:type="page"/>
      </w:r>
    </w:p>
    <w:p w14:paraId="10FE638A" w14:textId="18A6C4E3" w:rsidR="00EA7547" w:rsidRDefault="00600583">
      <w:pPr>
        <w:pStyle w:val="Heading3"/>
      </w:pPr>
      <w:r>
        <w:lastRenderedPageBreak/>
        <w:t xml:space="preserve">with </w:t>
      </w:r>
      <w:r>
        <w:rPr>
          <w:rStyle w:val="VerbatimChar"/>
        </w:rPr>
        <w:t>C10. What are the main factors that keep you working in your current organization?</w:t>
      </w:r>
    </w:p>
    <w:p w14:paraId="10FE638B" w14:textId="77777777" w:rsidR="00EA7547" w:rsidRDefault="00EA7547">
      <w:pPr>
        <w:pStyle w:val="FirstParagraph"/>
      </w:pPr>
    </w:p>
    <w:p w14:paraId="10FE638C" w14:textId="77777777" w:rsidR="00EA7547" w:rsidRDefault="00600583">
      <w:pPr>
        <w:pStyle w:val="TableCaption"/>
        <w:jc w:val="center"/>
      </w:pPr>
      <w:r>
        <w:t>Correlation between  `C10. What are the main factors that keep you working in your current organization?` and `C6. Please rate the skill of your unit Nursing managers in the following areas`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3761"/>
        <w:gridCol w:w="2099"/>
        <w:gridCol w:w="1938"/>
        <w:gridCol w:w="1562"/>
      </w:tblGrid>
      <w:tr w:rsidR="00EA7547" w14:paraId="10FE638F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8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gridSpan w:val="3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8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10. What are the main factors that keep you working in your cu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nt organization?</w:t>
            </w:r>
          </w:p>
        </w:tc>
      </w:tr>
      <w:tr w:rsidR="00EA7547" w14:paraId="10FE6394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9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Skill of your unit Nursing managers: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9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ager of my work unit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9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rk environment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9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rk schedule</w:t>
            </w:r>
          </w:p>
        </w:tc>
      </w:tr>
      <w:tr w:rsidR="00EA7547" w14:paraId="10FE6399" w14:textId="77777777" w:rsidTr="00EA7547">
        <w:trPr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9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9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**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9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1**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9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**</w:t>
            </w:r>
          </w:p>
        </w:tc>
      </w:tr>
      <w:tr w:rsidR="00EA7547" w14:paraId="10FE639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9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9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9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9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</w:tr>
      <w:tr w:rsidR="00EA7547" w14:paraId="10FE63A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9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A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A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A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</w:tr>
      <w:tr w:rsidR="00EA7547" w14:paraId="10FE63A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A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A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6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A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8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A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</w:tr>
      <w:tr w:rsidR="00EA7547" w14:paraId="10FE63A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A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A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A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8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A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</w:tr>
      <w:tr w:rsidR="00EA7547" w14:paraId="10FE63B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A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A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B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B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*</w:t>
            </w:r>
          </w:p>
        </w:tc>
      </w:tr>
      <w:tr w:rsidR="00EA7547" w14:paraId="10FE63B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B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B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3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B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6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B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</w:tr>
      <w:tr w:rsidR="00EA7547" w14:paraId="10FE63B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B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B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9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B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7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B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</w:tr>
      <w:tr w:rsidR="00EA7547" w14:paraId="10FE63C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B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B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B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C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*</w:t>
            </w:r>
          </w:p>
        </w:tc>
      </w:tr>
      <w:tr w:rsidR="00EA7547" w14:paraId="10FE63C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C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C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C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8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C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</w:tr>
      <w:tr w:rsidR="00EA7547" w14:paraId="10FE63C8" w14:textId="77777777" w:rsidTr="00EA7547">
        <w:trPr>
          <w:jc w:val="center"/>
        </w:trPr>
        <w:tc>
          <w:tcPr>
            <w:tcW w:w="0" w:type="auto"/>
            <w:gridSpan w:val="4"/>
            <w:tcBorders>
              <w:top w:val="single" w:sz="1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C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ote: Spearman correlation coefficient (r).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               * p &lt; 0.05, ** p &lt; 0.01 </w:t>
            </w:r>
          </w:p>
        </w:tc>
      </w:tr>
    </w:tbl>
    <w:p w14:paraId="10FE63C9" w14:textId="77777777" w:rsidR="00EA7547" w:rsidRDefault="00EA7547">
      <w:pPr>
        <w:pStyle w:val="BodyText"/>
      </w:pPr>
    </w:p>
    <w:p w14:paraId="0085A2BD" w14:textId="77777777" w:rsidR="00600583" w:rsidRDefault="00600583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7" w:name="Xca48b3978cd4da9377c05cc72e405c6a3bd6f63"/>
      <w:bookmarkEnd w:id="6"/>
      <w:r>
        <w:br w:type="page"/>
      </w:r>
    </w:p>
    <w:p w14:paraId="10FE63CA" w14:textId="24021FAB" w:rsidR="00EA7547" w:rsidRDefault="00600583">
      <w:pPr>
        <w:pStyle w:val="Heading3"/>
      </w:pPr>
      <w:r>
        <w:lastRenderedPageBreak/>
        <w:t xml:space="preserve">with </w:t>
      </w:r>
      <w:r>
        <w:rPr>
          <w:rStyle w:val="VerbatimChar"/>
        </w:rPr>
        <w:t>C11. In the past year, in your work as a nurse, please indicate the number of times you personally experienced each of the following?</w:t>
      </w:r>
    </w:p>
    <w:p w14:paraId="10FE63CB" w14:textId="77777777" w:rsidR="00EA7547" w:rsidRDefault="00EA7547">
      <w:pPr>
        <w:pStyle w:val="FirstParagraph"/>
      </w:pPr>
    </w:p>
    <w:p w14:paraId="10FE63CC" w14:textId="77777777" w:rsidR="00EA7547" w:rsidRDefault="00600583">
      <w:pPr>
        <w:pStyle w:val="Heading4"/>
      </w:pPr>
      <w:bookmarkStart w:id="8" w:name="Xbcc67869c8652c0de0ecec954a411d1f3dc4ebc"/>
      <w:r>
        <w:t>Sexual harassment, Discrimination, Verbal abuse, Physical abuse incidents from A Nurse Manager VS Managers Skills</w:t>
      </w:r>
    </w:p>
    <w:p w14:paraId="10FE63CD" w14:textId="77777777" w:rsidR="00EA7547" w:rsidRDefault="00EA7547">
      <w:pPr>
        <w:pStyle w:val="FirstParagraph"/>
      </w:pPr>
    </w:p>
    <w:p w14:paraId="10FE63CE" w14:textId="77777777" w:rsidR="00EA7547" w:rsidRDefault="00600583">
      <w:pPr>
        <w:pStyle w:val="BodyText"/>
      </w:pPr>
      <w:r>
        <w:t>Mean level of Manager’s Skills rating Vs occurrence of any incident with Respect to Sexual harassment, Physical Abuse, Verbal Abuse, and Disc</w:t>
      </w:r>
      <w:r>
        <w:t xml:space="preserve">rimination by the </w:t>
      </w:r>
      <w:r>
        <w:rPr>
          <w:rStyle w:val="VerbatimChar"/>
        </w:rPr>
        <w:t>Nurse Manager</w:t>
      </w:r>
      <w:r>
        <w:t>.</w:t>
      </w:r>
    </w:p>
    <w:p w14:paraId="10FE63CF" w14:textId="77777777" w:rsidR="00EA7547" w:rsidRDefault="00600583">
      <w:pPr>
        <w:pStyle w:val="BodyText"/>
      </w:pPr>
      <w:r>
        <w:t>The rating of C6. Please rate the skill of your unit Nursing managers in the following areas has been reversed coded as 1 = Poor, 2 = Fair, 3 Good, and 4 = Excellent, so higher mean score indicates better communication, col</w:t>
      </w:r>
      <w:r>
        <w:t>laboration etc..</w:t>
      </w:r>
    </w:p>
    <w:p w14:paraId="10FE63D0" w14:textId="77777777" w:rsidR="00EA7547" w:rsidRDefault="00600583">
      <w:pPr>
        <w:pStyle w:val="BodyText"/>
      </w:pPr>
      <w:r>
        <w:t>The tables show the mean level [SD] of the rating of the Manager’s Skills, across the groups of nurses who experienced at least one incident of harassment.</w:t>
      </w:r>
    </w:p>
    <w:p w14:paraId="10FE63D1" w14:textId="77777777" w:rsidR="00EA7547" w:rsidRDefault="00EA7547">
      <w:pPr>
        <w:pStyle w:val="BodyText"/>
      </w:pPr>
    </w:p>
    <w:p w14:paraId="10FE63D2" w14:textId="77777777" w:rsidR="00EA7547" w:rsidRDefault="00EA7547">
      <w:pPr>
        <w:pStyle w:val="Compact"/>
        <w:numPr>
          <w:ilvl w:val="0"/>
          <w:numId w:val="2"/>
        </w:numPr>
      </w:pPr>
    </w:p>
    <w:p w14:paraId="10FE63D3" w14:textId="77777777" w:rsidR="00EA7547" w:rsidRDefault="00600583">
      <w:pPr>
        <w:pStyle w:val="Compact"/>
        <w:numPr>
          <w:ilvl w:val="1"/>
          <w:numId w:val="3"/>
        </w:numPr>
      </w:pPr>
      <w:r>
        <w:t>Sexual harassment - From a nurse manager</w:t>
      </w:r>
    </w:p>
    <w:p w14:paraId="10FE63D4" w14:textId="77777777" w:rsidR="00EA7547" w:rsidRDefault="00EA7547">
      <w:pPr>
        <w:pStyle w:val="FirstParagraph"/>
      </w:pP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4660"/>
        <w:gridCol w:w="1951"/>
        <w:gridCol w:w="1785"/>
        <w:gridCol w:w="964"/>
      </w:tblGrid>
      <w:tr w:rsidR="00EA7547" w14:paraId="10FE63D8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D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D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y Incident of - Sexual harassment -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From a nurse manager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D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EA7547" w14:paraId="10FE63DD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D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Please rate the skill of your unit Nursing managers in the following area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D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4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D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Ye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3D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EA7547" w14:paraId="10FE63E2" w14:textId="77777777" w:rsidTr="00EA754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D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D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1.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E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 (0.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E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3E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E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E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E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E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 w:rsidR="00EA7547" w14:paraId="10FE63E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E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E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E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E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0</w:t>
            </w:r>
          </w:p>
        </w:tc>
      </w:tr>
      <w:tr w:rsidR="00EA7547" w14:paraId="10FE63F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E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E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E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 (0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F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3F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F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F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F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F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EA7547" w14:paraId="10FE63F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F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F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F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F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 w:rsidR="00EA7547" w14:paraId="10FE640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F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F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F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3F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</w:tr>
      <w:tr w:rsidR="00EA7547" w14:paraId="10FE640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0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0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0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0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</w:t>
            </w:r>
          </w:p>
        </w:tc>
      </w:tr>
      <w:tr w:rsidR="00EA7547" w14:paraId="10FE640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0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0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0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0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0</w:t>
            </w:r>
          </w:p>
        </w:tc>
      </w:tr>
      <w:tr w:rsidR="00EA7547" w14:paraId="10FE640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0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0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0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0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9</w:t>
            </w:r>
          </w:p>
        </w:tc>
      </w:tr>
      <w:tr w:rsidR="00EA7547" w14:paraId="10FE6411" w14:textId="77777777" w:rsidTr="00EA7547">
        <w:trPr>
          <w:jc w:val="center"/>
        </w:trPr>
        <w:tc>
          <w:tcPr>
            <w:tcW w:w="0" w:type="auto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1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</w:tr>
      <w:tr w:rsidR="00EA7547" w14:paraId="10FE6413" w14:textId="77777777" w:rsidTr="00EA754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1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lch Two Sample t-test</w:t>
            </w:r>
          </w:p>
        </w:tc>
      </w:tr>
    </w:tbl>
    <w:p w14:paraId="10FE6414" w14:textId="77777777" w:rsidR="00EA7547" w:rsidRDefault="00EA7547">
      <w:pPr>
        <w:pStyle w:val="BodyText"/>
      </w:pPr>
    </w:p>
    <w:p w14:paraId="10FE6415" w14:textId="77777777" w:rsidR="00EA7547" w:rsidRDefault="00EA7547">
      <w:pPr>
        <w:pStyle w:val="Compact"/>
        <w:numPr>
          <w:ilvl w:val="0"/>
          <w:numId w:val="4"/>
        </w:numPr>
      </w:pPr>
    </w:p>
    <w:p w14:paraId="10FE6416" w14:textId="77777777" w:rsidR="00EA7547" w:rsidRDefault="00600583">
      <w:pPr>
        <w:pStyle w:val="Compact"/>
        <w:numPr>
          <w:ilvl w:val="1"/>
          <w:numId w:val="5"/>
        </w:numPr>
      </w:pPr>
      <w:r>
        <w:t>Physical abuse - From a nurse manager</w:t>
      </w:r>
    </w:p>
    <w:p w14:paraId="10FE6417" w14:textId="77777777" w:rsidR="00EA7547" w:rsidRDefault="00EA7547">
      <w:pPr>
        <w:pStyle w:val="FirstParagraph"/>
      </w:pP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4786"/>
        <w:gridCol w:w="1882"/>
        <w:gridCol w:w="1725"/>
        <w:gridCol w:w="967"/>
      </w:tblGrid>
      <w:tr w:rsidR="00EA7547" w14:paraId="10FE641B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1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1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y Incident of - Physical abuse - From a nurse manager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1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EA7547" w14:paraId="10FE6420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1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Please rate the skill of your unit Nursing managers in the following area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1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4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1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Ye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1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EA7547" w14:paraId="10FE6425" w14:textId="77777777" w:rsidTr="00EA754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2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2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1.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2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 (1.5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2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EA7547" w14:paraId="10FE642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2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2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2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 (1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2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EA7547" w14:paraId="10FE642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2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2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2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2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1</w:t>
            </w:r>
          </w:p>
        </w:tc>
      </w:tr>
      <w:tr w:rsidR="00EA7547" w14:paraId="10FE643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3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3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3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3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EA7547" w14:paraId="10FE643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3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3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3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 (0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3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3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3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3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3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3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2</w:t>
            </w:r>
          </w:p>
        </w:tc>
      </w:tr>
      <w:tr w:rsidR="00EA7547" w14:paraId="10FE644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3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4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4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4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9</w:t>
            </w:r>
          </w:p>
        </w:tc>
      </w:tr>
      <w:tr w:rsidR="00EA7547" w14:paraId="10FE644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4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4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4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4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4</w:t>
            </w:r>
          </w:p>
        </w:tc>
      </w:tr>
      <w:tr w:rsidR="00EA7547" w14:paraId="10FE644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4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4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4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 (0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4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3</w:t>
            </w:r>
          </w:p>
        </w:tc>
      </w:tr>
      <w:tr w:rsidR="00EA7547" w14:paraId="10FE645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4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4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5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5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  <w:tr w:rsidR="00EA7547" w14:paraId="10FE6454" w14:textId="77777777" w:rsidTr="00EA7547">
        <w:trPr>
          <w:jc w:val="center"/>
        </w:trPr>
        <w:tc>
          <w:tcPr>
            <w:tcW w:w="0" w:type="auto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5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</w:tr>
      <w:tr w:rsidR="00EA7547" w14:paraId="10FE6456" w14:textId="77777777" w:rsidTr="00EA754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5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lch Two Sample t-test</w:t>
            </w:r>
          </w:p>
        </w:tc>
      </w:tr>
    </w:tbl>
    <w:p w14:paraId="10FE6457" w14:textId="77777777" w:rsidR="00EA7547" w:rsidRDefault="00EA7547">
      <w:pPr>
        <w:pStyle w:val="BodyText"/>
      </w:pPr>
    </w:p>
    <w:p w14:paraId="10FE6458" w14:textId="77777777" w:rsidR="00EA7547" w:rsidRDefault="00EA7547">
      <w:pPr>
        <w:pStyle w:val="Compact"/>
        <w:numPr>
          <w:ilvl w:val="0"/>
          <w:numId w:val="6"/>
        </w:numPr>
      </w:pPr>
    </w:p>
    <w:p w14:paraId="10FE6459" w14:textId="77777777" w:rsidR="00EA7547" w:rsidRDefault="00600583">
      <w:pPr>
        <w:pStyle w:val="Compact"/>
        <w:numPr>
          <w:ilvl w:val="1"/>
          <w:numId w:val="7"/>
        </w:numPr>
      </w:pPr>
      <w:r>
        <w:t>Verbal abuse - From a nurse manager</w:t>
      </w:r>
    </w:p>
    <w:p w14:paraId="10FE645A" w14:textId="77777777" w:rsidR="00EA7547" w:rsidRDefault="00EA7547">
      <w:pPr>
        <w:pStyle w:val="FirstParagraph"/>
      </w:pP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4839"/>
        <w:gridCol w:w="1729"/>
        <w:gridCol w:w="1823"/>
        <w:gridCol w:w="969"/>
      </w:tblGrid>
      <w:tr w:rsidR="00EA7547" w14:paraId="10FE645E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5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5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y Incident of - Verbal abuse - From a nurse manager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5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EA7547" w14:paraId="10FE6463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5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Please rate the skill of your unit Nursing managers in the following area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6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6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Ye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2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6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EA7547" w14:paraId="10FE6468" w14:textId="77777777" w:rsidTr="00EA754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6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6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0.9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6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 (0.9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6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6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6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6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6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6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7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6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6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7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7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7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7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7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7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7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7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7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7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7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7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8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7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7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7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8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8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8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8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8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8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8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8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8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8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8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9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8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8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8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8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9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9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9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9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9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97" w14:textId="77777777" w:rsidTr="00EA7547">
        <w:trPr>
          <w:jc w:val="center"/>
        </w:trPr>
        <w:tc>
          <w:tcPr>
            <w:tcW w:w="0" w:type="auto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9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</w:tr>
      <w:tr w:rsidR="00EA7547" w14:paraId="10FE6499" w14:textId="77777777" w:rsidTr="00EA754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9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lch Two Sample t-test</w:t>
            </w:r>
          </w:p>
        </w:tc>
      </w:tr>
    </w:tbl>
    <w:p w14:paraId="10FE649A" w14:textId="77777777" w:rsidR="00EA7547" w:rsidRDefault="00EA7547">
      <w:pPr>
        <w:pStyle w:val="BodyText"/>
      </w:pPr>
    </w:p>
    <w:p w14:paraId="10FE649B" w14:textId="77777777" w:rsidR="00EA7547" w:rsidRDefault="00EA7547">
      <w:pPr>
        <w:pStyle w:val="Compact"/>
        <w:numPr>
          <w:ilvl w:val="0"/>
          <w:numId w:val="8"/>
        </w:numPr>
      </w:pPr>
    </w:p>
    <w:p w14:paraId="10FE649C" w14:textId="77777777" w:rsidR="00EA7547" w:rsidRDefault="00600583">
      <w:pPr>
        <w:pStyle w:val="Compact"/>
        <w:numPr>
          <w:ilvl w:val="1"/>
          <w:numId w:val="9"/>
        </w:numPr>
      </w:pPr>
      <w:r>
        <w:t>Discrimination - From a nurse manager</w:t>
      </w:r>
    </w:p>
    <w:p w14:paraId="10FE649D" w14:textId="77777777" w:rsidR="00EA7547" w:rsidRDefault="00EA7547">
      <w:pPr>
        <w:pStyle w:val="FirstParagraph"/>
      </w:pP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4736"/>
        <w:gridCol w:w="1798"/>
        <w:gridCol w:w="1860"/>
        <w:gridCol w:w="966"/>
      </w:tblGrid>
      <w:tr w:rsidR="00EA7547" w14:paraId="10FE64A1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9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9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y Incident of - Discrimination - From a nurse manager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A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EA7547" w14:paraId="10FE64A6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A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Please rate the skill of your unit Nursing managers in the following area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A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A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Ye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2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A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EA7547" w14:paraId="10FE64AB" w14:textId="77777777" w:rsidTr="00EA754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A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A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1.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A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 (1.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A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B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A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A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A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A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B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B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B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B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B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B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B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B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B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B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B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B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B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B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B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C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C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C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C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C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C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C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C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C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C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C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C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C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C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C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D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C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D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D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D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D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D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D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D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D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DA" w14:textId="77777777" w:rsidTr="00EA7547">
        <w:trPr>
          <w:jc w:val="center"/>
        </w:trPr>
        <w:tc>
          <w:tcPr>
            <w:tcW w:w="0" w:type="auto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D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</w:tr>
      <w:tr w:rsidR="00EA7547" w14:paraId="10FE64DC" w14:textId="77777777" w:rsidTr="00EA754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D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lch Two Sample t-test</w:t>
            </w:r>
          </w:p>
        </w:tc>
      </w:tr>
    </w:tbl>
    <w:p w14:paraId="10FE64DD" w14:textId="77777777" w:rsidR="00EA7547" w:rsidRDefault="00EA7547">
      <w:pPr>
        <w:pStyle w:val="BodyText"/>
      </w:pPr>
    </w:p>
    <w:p w14:paraId="009CC24C" w14:textId="77777777" w:rsidR="00600583" w:rsidRDefault="00600583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9" w:name="X7ed5905ef4e9378320d617875a3d926f21bf70c"/>
      <w:bookmarkEnd w:id="7"/>
      <w:bookmarkEnd w:id="8"/>
      <w:r>
        <w:br w:type="page"/>
      </w:r>
    </w:p>
    <w:p w14:paraId="10FE64DE" w14:textId="21C0E84E" w:rsidR="00EA7547" w:rsidRDefault="00600583">
      <w:pPr>
        <w:pStyle w:val="Heading3"/>
      </w:pPr>
      <w:r>
        <w:lastRenderedPageBreak/>
        <w:t xml:space="preserve">with </w:t>
      </w:r>
      <w:r>
        <w:rPr>
          <w:rStyle w:val="VerbatimChar"/>
        </w:rPr>
        <w:t>C16. To what extent are you evaluated on how well you contribute to a healthy work environment for you and your colleagues?</w:t>
      </w:r>
    </w:p>
    <w:p w14:paraId="10FE64DF" w14:textId="77777777" w:rsidR="00EA7547" w:rsidRDefault="00EA7547">
      <w:pPr>
        <w:pStyle w:val="FirstParagraph"/>
      </w:pPr>
    </w:p>
    <w:p w14:paraId="10FE64E0" w14:textId="77777777" w:rsidR="00EA7547" w:rsidRDefault="00600583">
      <w:pPr>
        <w:pStyle w:val="TableCaption"/>
        <w:jc w:val="center"/>
      </w:pPr>
      <w:r>
        <w:t>Association between 'C6. Please rate the skill of your unit Nursing managers in the following areas' and 'To what extent are you ev</w:t>
      </w:r>
      <w:r>
        <w:t>aluated on how well you contribute to a healthy work environment for you and your colleagues?'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122"/>
        <w:gridCol w:w="1583"/>
        <w:gridCol w:w="1631"/>
        <w:gridCol w:w="1584"/>
        <w:gridCol w:w="1549"/>
        <w:gridCol w:w="891"/>
      </w:tblGrid>
      <w:tr w:rsidR="00EA7547" w14:paraId="10FE64E4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E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gridSpan w:val="4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E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 what extent are you evaluated on how well you contribute to a healthy work environment for you and your colleagues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E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EA7547" w14:paraId="10FE64EB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E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Please rate the skill of your unit Nursing managers in the following area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E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lays a major part in my evaluati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E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lays a substantial part in my evaluati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42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E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lays a minor part in my evaluati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8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E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lays no part in my evaluati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0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4E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EA7547" w14:paraId="10FE64F2" w14:textId="77777777" w:rsidTr="00EA754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E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E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E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E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F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F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4F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F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F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F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F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F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F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0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F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F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F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F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F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4F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0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0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0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0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0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0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0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0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0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0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4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0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0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0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0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1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0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1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1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1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1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1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51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1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1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1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1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1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1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2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1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1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1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5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2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2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2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2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2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2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2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2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2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2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3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2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2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2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7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2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2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3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3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3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3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3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3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3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3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53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3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3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3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3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8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3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3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4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4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4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4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4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4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4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4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4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4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4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4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4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4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5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4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4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5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5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5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5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5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5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5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5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5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5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5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56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5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5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5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5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6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6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6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6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6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6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2 (5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6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6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6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7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6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6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6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6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6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6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7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7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7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7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4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7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9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7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7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7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7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7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7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7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7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7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58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7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8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8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8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8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8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8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8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8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8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7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8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8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8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9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8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8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8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9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9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9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9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9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9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9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8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9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9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9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A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9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9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9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9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9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A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5A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A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A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A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A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A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A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A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A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A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A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A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A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A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B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B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B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B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B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B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B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B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B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B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5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B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B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B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B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C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B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B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C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C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C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C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5C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C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C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C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C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C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C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D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C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C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 (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C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0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C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D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D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D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D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D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D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D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D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D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E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D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D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5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D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D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D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D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E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E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E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E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E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E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E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5E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E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E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E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4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E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E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E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F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E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F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F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F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F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F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5F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F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F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F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F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F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F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0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F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F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5F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6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0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7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0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0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0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0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0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0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0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0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0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61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0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0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0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0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0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1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1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1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1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1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7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1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1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1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1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1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1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1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1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1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1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2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2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2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5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2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2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2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2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2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2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2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2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2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2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2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63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2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2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3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3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3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3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3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3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3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3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0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3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3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3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4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3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3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3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3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4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4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4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4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4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4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6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4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4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4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4B" w14:textId="77777777" w:rsidTr="00EA7547">
        <w:trPr>
          <w:jc w:val="center"/>
        </w:trPr>
        <w:tc>
          <w:tcPr>
            <w:tcW w:w="0" w:type="auto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4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EA7547" w14:paraId="10FE664D" w14:textId="77777777" w:rsidTr="00EA7547">
        <w:trPr>
          <w:jc w:val="center"/>
        </w:trPr>
        <w:tc>
          <w:tcPr>
            <w:tcW w:w="0" w:type="auto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4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10FE664E" w14:textId="77777777" w:rsidR="00EA7547" w:rsidRDefault="00EA7547">
      <w:pPr>
        <w:pStyle w:val="BodyText"/>
      </w:pPr>
    </w:p>
    <w:p w14:paraId="33F0185B" w14:textId="77777777" w:rsidR="00600583" w:rsidRDefault="00600583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0" w:name="X02969f3e460da4fd4d847f102614f0aaaf03703"/>
      <w:bookmarkEnd w:id="9"/>
      <w:r>
        <w:br w:type="page"/>
      </w:r>
    </w:p>
    <w:p w14:paraId="781D5688" w14:textId="77777777" w:rsidR="00600583" w:rsidRDefault="00600583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lastRenderedPageBreak/>
        <w:br w:type="page"/>
      </w:r>
    </w:p>
    <w:p w14:paraId="10FE664F" w14:textId="18D680F1" w:rsidR="00EA7547" w:rsidRDefault="00600583">
      <w:pPr>
        <w:pStyle w:val="Heading3"/>
      </w:pPr>
      <w:r>
        <w:lastRenderedPageBreak/>
        <w:t xml:space="preserve">with </w:t>
      </w:r>
      <w:r>
        <w:rPr>
          <w:rStyle w:val="VerbatimChar"/>
        </w:rPr>
        <w:t>C17. On the whole, how satisfied are you with your current job?</w:t>
      </w:r>
    </w:p>
    <w:p w14:paraId="10FE6650" w14:textId="77777777" w:rsidR="00EA7547" w:rsidRDefault="00EA7547">
      <w:pPr>
        <w:pStyle w:val="FirstParagraph"/>
      </w:pPr>
    </w:p>
    <w:p w14:paraId="10FE6651" w14:textId="77777777" w:rsidR="00EA7547" w:rsidRDefault="00600583">
      <w:pPr>
        <w:pStyle w:val="TableCaption"/>
        <w:jc w:val="center"/>
      </w:pPr>
      <w:r>
        <w:t>Correlation between  `C17. On the whole, how satisfied are you with your current job??    ` and `C6. Please rate the skill of your unit Nursing managers in the following areas`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4999"/>
        <w:gridCol w:w="4361"/>
      </w:tblGrid>
      <w:tr w:rsidR="00EA7547" w14:paraId="10FE6654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5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Skill of your unit Nursing managers: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5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n the whole, how satisfied are you w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 your current job?</w:t>
            </w:r>
          </w:p>
        </w:tc>
      </w:tr>
      <w:tr w:rsidR="00EA7547" w14:paraId="10FE6657" w14:textId="77777777" w:rsidTr="00EA7547">
        <w:trPr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5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5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**</w:t>
            </w:r>
          </w:p>
        </w:tc>
      </w:tr>
      <w:tr w:rsidR="00EA7547" w14:paraId="10FE665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5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5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**</w:t>
            </w:r>
          </w:p>
        </w:tc>
      </w:tr>
      <w:tr w:rsidR="00EA7547" w14:paraId="10FE665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5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5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**</w:t>
            </w:r>
          </w:p>
        </w:tc>
      </w:tr>
      <w:tr w:rsidR="00EA7547" w14:paraId="10FE666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5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5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6**</w:t>
            </w:r>
          </w:p>
        </w:tc>
      </w:tr>
      <w:tr w:rsidR="00EA7547" w14:paraId="10FE666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6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6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**</w:t>
            </w:r>
          </w:p>
        </w:tc>
      </w:tr>
      <w:tr w:rsidR="00EA7547" w14:paraId="10FE666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6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6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**</w:t>
            </w:r>
          </w:p>
        </w:tc>
      </w:tr>
      <w:tr w:rsidR="00EA7547" w14:paraId="10FE666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6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6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**</w:t>
            </w:r>
          </w:p>
        </w:tc>
      </w:tr>
      <w:tr w:rsidR="00EA7547" w14:paraId="10FE666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6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6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**</w:t>
            </w:r>
          </w:p>
        </w:tc>
      </w:tr>
      <w:tr w:rsidR="00EA7547" w14:paraId="10FE666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6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6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**</w:t>
            </w:r>
          </w:p>
        </w:tc>
      </w:tr>
      <w:tr w:rsidR="00EA7547" w14:paraId="10FE667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7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7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**</w:t>
            </w:r>
          </w:p>
        </w:tc>
      </w:tr>
      <w:tr w:rsidR="00EA7547" w14:paraId="10FE6674" w14:textId="77777777" w:rsidTr="00EA7547">
        <w:trPr>
          <w:jc w:val="center"/>
        </w:trPr>
        <w:tc>
          <w:tcPr>
            <w:tcW w:w="0" w:type="auto"/>
            <w:gridSpan w:val="2"/>
            <w:tcBorders>
              <w:top w:val="single" w:sz="1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7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ote: Spearman correlation coefficient (r).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               * p &lt; 0.05, ** p &lt; 0.01 </w:t>
            </w:r>
          </w:p>
        </w:tc>
      </w:tr>
    </w:tbl>
    <w:p w14:paraId="10FE6675" w14:textId="77777777" w:rsidR="00EA7547" w:rsidRDefault="00600583">
      <w:pPr>
        <w:pStyle w:val="TableCaption"/>
        <w:jc w:val="center"/>
      </w:pPr>
      <w:r>
        <w:t>Association between 'C6. Please rate the skill of your unit Nursing managers in the following areas' and 'Do you plan to leave your present nursing position?'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3107"/>
        <w:gridCol w:w="1593"/>
        <w:gridCol w:w="1832"/>
        <w:gridCol w:w="1909"/>
        <w:gridCol w:w="919"/>
      </w:tblGrid>
      <w:tr w:rsidR="00EA7547" w14:paraId="10FE6679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7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7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 you plan to leave your present nursing position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7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EA7547" w14:paraId="10FE667F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7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Please rate the skill of your unit Nursing managers in the following area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7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Yes, within the next 3 year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2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7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Yes, within the next 12 month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1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7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 plans to leave within the next 3 year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67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EA7547" w14:paraId="10FE6685" w14:textId="77777777" w:rsidTr="00EA754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8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8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8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8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8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68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8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8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8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8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6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8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9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8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8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8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8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5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9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9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9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9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9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9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6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9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9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9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9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9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9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9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A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9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9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A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A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A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6A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A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A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A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A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A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A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A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A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A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A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0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A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B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B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B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B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B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B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B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B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B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B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B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6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B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C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B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B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B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B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C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6C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C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C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7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C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C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4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C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C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C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C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C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C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0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C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D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C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C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D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D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2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D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D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D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D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D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D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D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D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D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D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D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D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D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6E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E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E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E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E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E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E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E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E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E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E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4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E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F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E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E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E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E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F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F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F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F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7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F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F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5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F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6F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F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F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F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F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F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70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F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6F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0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0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0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0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0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0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0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0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6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0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0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0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0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0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0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0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1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1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1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1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1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8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1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1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1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1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1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1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1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72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1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1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1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1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2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2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2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2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2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2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2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2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2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2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2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2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2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4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2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3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2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2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3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3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3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3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3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3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3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3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3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73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3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3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3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3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3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4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4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4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4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4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4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4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4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4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4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4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4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5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4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4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4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4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5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5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5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5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5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5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5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75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5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5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5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5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2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5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6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5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5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6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6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9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6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6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6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6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6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6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6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6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6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6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6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6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4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6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7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7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7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7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7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7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77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7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7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7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7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7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8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7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7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7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7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8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8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8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8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8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8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8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8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8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8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8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8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9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8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9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8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8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9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9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9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79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9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9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9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9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9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9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9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9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9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9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8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9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A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A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A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A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A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A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A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A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A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A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A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6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A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7AD" w14:textId="77777777" w:rsidTr="00EA7547">
        <w:trPr>
          <w:jc w:val="center"/>
        </w:trPr>
        <w:tc>
          <w:tcPr>
            <w:tcW w:w="0" w:type="auto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A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EA7547" w14:paraId="10FE67AF" w14:textId="77777777" w:rsidTr="00EA7547">
        <w:trPr>
          <w:jc w:val="center"/>
        </w:trPr>
        <w:tc>
          <w:tcPr>
            <w:tcW w:w="0" w:type="auto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A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10FE67B0" w14:textId="77777777" w:rsidR="00EA7547" w:rsidRDefault="00EA7547">
      <w:pPr>
        <w:pStyle w:val="BodyText"/>
      </w:pPr>
    </w:p>
    <w:p w14:paraId="537CACB5" w14:textId="77777777" w:rsidR="00600583" w:rsidRDefault="00600583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1" w:name="Xbe5e50b9565297200278cd4e4734e13c5d9fa6c"/>
      <w:bookmarkEnd w:id="10"/>
      <w:r>
        <w:br w:type="page"/>
      </w:r>
    </w:p>
    <w:p w14:paraId="0BD4F990" w14:textId="77777777" w:rsidR="00600583" w:rsidRDefault="00600583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lastRenderedPageBreak/>
        <w:br w:type="page"/>
      </w:r>
    </w:p>
    <w:p w14:paraId="10FE67B1" w14:textId="188D9D37" w:rsidR="00EA7547" w:rsidRDefault="00600583">
      <w:pPr>
        <w:pStyle w:val="Heading3"/>
      </w:pPr>
      <w:r>
        <w:lastRenderedPageBreak/>
        <w:t xml:space="preserve">with </w:t>
      </w:r>
      <w:r>
        <w:rPr>
          <w:rStyle w:val="VerbatimChar"/>
        </w:rPr>
        <w:t>C18a. How likely would each of the following be to influence you to reconsider your plans to leave your present position?</w:t>
      </w:r>
    </w:p>
    <w:p w14:paraId="10FE67B2" w14:textId="77777777" w:rsidR="00EA7547" w:rsidRDefault="00EA7547">
      <w:pPr>
        <w:pStyle w:val="FirstParagraph"/>
      </w:pPr>
    </w:p>
    <w:p w14:paraId="10FE67B3" w14:textId="77777777" w:rsidR="00EA7547" w:rsidRDefault="00600583">
      <w:pPr>
        <w:pStyle w:val="TableCaption"/>
        <w:jc w:val="center"/>
      </w:pPr>
      <w:r>
        <w:t>Correlation between  `C18a. How likely would each of the following be to influence you to reconside</w:t>
      </w:r>
      <w:r>
        <w:t>r your plans to leave your present position?` and `C6. Please rate the skill of your unit Nursing managers in the following areas`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3075"/>
        <w:gridCol w:w="2279"/>
        <w:gridCol w:w="1475"/>
        <w:gridCol w:w="2531"/>
      </w:tblGrid>
      <w:tr w:rsidR="00EA7547" w14:paraId="10FE67B6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B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gridSpan w:val="3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B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18a. How likely would each of the following be to influence you to reconsider your plans to leave your present position?</w:t>
            </w:r>
          </w:p>
        </w:tc>
      </w:tr>
      <w:tr w:rsidR="00EA7547" w14:paraId="10FE67BB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B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Skill of your unit Nursing managers: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B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re respect from unit management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B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tter leadership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B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re meaningful recognition for my cont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bution</w:t>
            </w:r>
          </w:p>
        </w:tc>
      </w:tr>
      <w:tr w:rsidR="00EA7547" w14:paraId="10FE67C0" w14:textId="77777777" w:rsidTr="00EA7547">
        <w:trPr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B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B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2**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B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2**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B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8**</w:t>
            </w:r>
          </w:p>
        </w:tc>
      </w:tr>
      <w:tr w:rsidR="00EA7547" w14:paraId="10FE67C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C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C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3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C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2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C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9**</w:t>
            </w:r>
          </w:p>
        </w:tc>
      </w:tr>
      <w:tr w:rsidR="00EA7547" w14:paraId="10FE67C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C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C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C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C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9**</w:t>
            </w:r>
          </w:p>
        </w:tc>
      </w:tr>
      <w:tr w:rsidR="00EA7547" w14:paraId="10FE67C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C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C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C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C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**</w:t>
            </w:r>
          </w:p>
        </w:tc>
      </w:tr>
      <w:tr w:rsidR="00EA7547" w14:paraId="10FE67D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D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D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1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D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2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D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**</w:t>
            </w:r>
          </w:p>
        </w:tc>
      </w:tr>
      <w:tr w:rsidR="00EA7547" w14:paraId="10FE67D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D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D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5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D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3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D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9**</w:t>
            </w:r>
          </w:p>
        </w:tc>
      </w:tr>
      <w:tr w:rsidR="00EA7547" w14:paraId="10FE67D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D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D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3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D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6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D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8**</w:t>
            </w:r>
          </w:p>
        </w:tc>
      </w:tr>
      <w:tr w:rsidR="00EA7547" w14:paraId="10FE67E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D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E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6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E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8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E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4**</w:t>
            </w:r>
          </w:p>
        </w:tc>
      </w:tr>
      <w:tr w:rsidR="00EA7547" w14:paraId="10FE67E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E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E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9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E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9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E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**</w:t>
            </w:r>
          </w:p>
        </w:tc>
      </w:tr>
      <w:tr w:rsidR="00EA7547" w14:paraId="10FE67E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E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E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9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E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E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**</w:t>
            </w:r>
          </w:p>
        </w:tc>
      </w:tr>
      <w:tr w:rsidR="00EA7547" w14:paraId="10FE67EF" w14:textId="77777777" w:rsidTr="00EA7547">
        <w:trPr>
          <w:jc w:val="center"/>
        </w:trPr>
        <w:tc>
          <w:tcPr>
            <w:tcW w:w="0" w:type="auto"/>
            <w:gridSpan w:val="4"/>
            <w:tcBorders>
              <w:top w:val="single" w:sz="1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E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ote: Spearman correlation coefficient (r).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               * p &lt; 0.05, ** p &lt; 0.01 </w:t>
            </w:r>
          </w:p>
        </w:tc>
      </w:tr>
    </w:tbl>
    <w:p w14:paraId="2B777AA1" w14:textId="77777777" w:rsidR="00600583" w:rsidRDefault="00600583" w:rsidP="00600583">
      <w:bookmarkStart w:id="12" w:name="with-demographics"/>
      <w:bookmarkEnd w:id="11"/>
    </w:p>
    <w:p w14:paraId="4CED2D92" w14:textId="77777777" w:rsidR="00600583" w:rsidRDefault="00600583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14:paraId="10FE67F0" w14:textId="21A8345A" w:rsidR="00EA7547" w:rsidRDefault="00600583">
      <w:pPr>
        <w:pStyle w:val="Heading3"/>
      </w:pPr>
      <w:r>
        <w:lastRenderedPageBreak/>
        <w:t>With Demographics</w:t>
      </w:r>
    </w:p>
    <w:p w14:paraId="10FE67F1" w14:textId="77777777" w:rsidR="00EA7547" w:rsidRDefault="00EA7547">
      <w:pPr>
        <w:pStyle w:val="FirstParagraph"/>
      </w:pPr>
    </w:p>
    <w:p w14:paraId="10FE67F2" w14:textId="77777777" w:rsidR="00EA7547" w:rsidRDefault="00600583">
      <w:pPr>
        <w:pStyle w:val="Compact"/>
        <w:numPr>
          <w:ilvl w:val="0"/>
          <w:numId w:val="10"/>
        </w:numPr>
      </w:pPr>
      <w:r>
        <w:t>Gender</w:t>
      </w:r>
    </w:p>
    <w:p w14:paraId="10FE67F3" w14:textId="77777777" w:rsidR="00EA7547" w:rsidRDefault="00600583">
      <w:pPr>
        <w:pStyle w:val="TableCaption"/>
        <w:jc w:val="center"/>
      </w:pPr>
      <w:r>
        <w:t>Association between 'C6. Please rate the skill of your unit Nursing managers in the following areas' and 'Gender'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4034"/>
        <w:gridCol w:w="1166"/>
        <w:gridCol w:w="1376"/>
        <w:gridCol w:w="1862"/>
        <w:gridCol w:w="922"/>
      </w:tblGrid>
      <w:tr w:rsidR="00EA7547" w14:paraId="10FE67F7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F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F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F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EA7547" w14:paraId="10FE67FD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F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Please rate the skill of your unit Nursing managers in the following area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F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l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0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F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emal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F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fer not to answe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7F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EA7547" w14:paraId="10FE6803" w14:textId="77777777" w:rsidTr="00EA754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F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7F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0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0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0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5</w:t>
            </w:r>
          </w:p>
        </w:tc>
      </w:tr>
      <w:tr w:rsidR="00EA7547" w14:paraId="10FE680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0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0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0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0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0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0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0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0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0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8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0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0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1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1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1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1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1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1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1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1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1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1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1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1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2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1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1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1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1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2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2</w:t>
            </w:r>
          </w:p>
        </w:tc>
      </w:tr>
      <w:tr w:rsidR="00EA7547" w14:paraId="10FE682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2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2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2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2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2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2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2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2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2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2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9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2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2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3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2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2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3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9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3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3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3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3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3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6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3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3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3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3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3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3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3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3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3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EA7547" w14:paraId="10FE684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4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4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4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4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4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4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4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4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4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1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4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4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5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4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4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4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4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5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5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5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5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5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5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5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5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5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5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5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5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5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9</w:t>
            </w:r>
          </w:p>
        </w:tc>
      </w:tr>
      <w:tr w:rsidR="00EA7547" w14:paraId="10FE686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5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5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6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6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6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6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6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6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6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3 (5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6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6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6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6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6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6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6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6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7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7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7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7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7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7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7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7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7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7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7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7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EA7547" w14:paraId="10FE688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7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7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7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7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8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8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8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8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8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8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8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8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8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8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8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8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8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8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8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9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8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8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9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9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9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9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9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9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9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9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9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4</w:t>
            </w:r>
          </w:p>
        </w:tc>
      </w:tr>
      <w:tr w:rsidR="00EA7547" w14:paraId="10FE689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9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9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9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9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9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A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A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A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A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A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A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A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A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A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A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A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A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B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A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A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A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A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B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B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B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B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B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B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B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5</w:t>
            </w:r>
          </w:p>
        </w:tc>
      </w:tr>
      <w:tr w:rsidR="00EA7547" w14:paraId="10FE68B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B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B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B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2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B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B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C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B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B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C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8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C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C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C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C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C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C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C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C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C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C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C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C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C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C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D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D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D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D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D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D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EA7547" w14:paraId="10FE68D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D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D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D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8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D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D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E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D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D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D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3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D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E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E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E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E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E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E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E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E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E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E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6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E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7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E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7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E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F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E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E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F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F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F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EA7547" w14:paraId="10FE68F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F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F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F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F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F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8F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F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F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F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5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F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8F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0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0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0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0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0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0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0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0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0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0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0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0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1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0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0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0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0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1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EA7547" w14:paraId="10FE691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1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1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1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0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1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1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1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1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1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1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1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1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1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2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1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1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2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0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2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2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2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2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2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7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2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9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2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2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2B" w14:textId="77777777" w:rsidTr="00EA7547">
        <w:trPr>
          <w:jc w:val="center"/>
        </w:trPr>
        <w:tc>
          <w:tcPr>
            <w:tcW w:w="0" w:type="auto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92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EA7547" w14:paraId="10FE692D" w14:textId="77777777" w:rsidTr="00EA7547">
        <w:trPr>
          <w:jc w:val="center"/>
        </w:trPr>
        <w:tc>
          <w:tcPr>
            <w:tcW w:w="0" w:type="auto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92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10FE692E" w14:textId="77777777" w:rsidR="00EA7547" w:rsidRDefault="00EA7547">
      <w:pPr>
        <w:pStyle w:val="FirstParagraph"/>
      </w:pPr>
    </w:p>
    <w:p w14:paraId="10FE692F" w14:textId="77777777" w:rsidR="00EA7547" w:rsidRDefault="00600583">
      <w:pPr>
        <w:pStyle w:val="Compact"/>
        <w:numPr>
          <w:ilvl w:val="0"/>
          <w:numId w:val="11"/>
        </w:numPr>
      </w:pPr>
      <w:r>
        <w:t>Education</w:t>
      </w:r>
    </w:p>
    <w:p w14:paraId="10FE6930" w14:textId="77777777" w:rsidR="00EA7547" w:rsidRDefault="00600583">
      <w:pPr>
        <w:pStyle w:val="TableCaption"/>
        <w:jc w:val="center"/>
      </w:pPr>
      <w:r>
        <w:t>Association between 'C6. Please rate the skill of your unit Nursing managers in the following areas' and 'What is the highest degree you have received?'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077"/>
        <w:gridCol w:w="1217"/>
        <w:gridCol w:w="1247"/>
        <w:gridCol w:w="1268"/>
        <w:gridCol w:w="1296"/>
        <w:gridCol w:w="1365"/>
        <w:gridCol w:w="890"/>
      </w:tblGrid>
      <w:tr w:rsidR="00EA7547" w14:paraId="10FE6934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93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gridSpan w:val="5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93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at is the highest degree you have received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93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EA7547" w14:paraId="10FE693C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93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Please rate the skill of your unit Nursing managers in the following area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93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ploma in Nursing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9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93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achelor Degre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40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93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ster’s  degree in Nursing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4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93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ster’s degree in Non – Nursing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4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93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octoral Degree in Nursing in Non – Nursing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93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EA7547" w14:paraId="10FE6944" w14:textId="77777777" w:rsidTr="00EA754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3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3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3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4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4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4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4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94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4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4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4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4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4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4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4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5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4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4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4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5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5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5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5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5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5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5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5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5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5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5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5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6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5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5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5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9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6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6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6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6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6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6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6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6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6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6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6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6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  <w:tr w:rsidR="00EA7547" w14:paraId="10FE697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6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6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6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7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7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7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7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7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7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7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7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7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7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7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7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8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7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7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7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8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8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8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8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8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8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8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8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8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8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8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8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9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8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8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8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9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9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9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9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99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9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9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9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9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9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9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9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A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9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9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9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A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A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A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A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A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A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A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A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A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A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A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A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B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A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A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A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B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B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B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B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B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B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B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B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B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B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B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B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5</w:t>
            </w:r>
          </w:p>
        </w:tc>
      </w:tr>
      <w:tr w:rsidR="00EA7547" w14:paraId="10FE69C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B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B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B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C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C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C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C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C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C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C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C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8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C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 (5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C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C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C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D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C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C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C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D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D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D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D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D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D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D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D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4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D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D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D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D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E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D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D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D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E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E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E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E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9E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E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E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E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E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E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E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E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F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E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E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E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F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F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F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F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9F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F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F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F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F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F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F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F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0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F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F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9F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0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0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0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0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0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0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0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0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0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0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0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0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A1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0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0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0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1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1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1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1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1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1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1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1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1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1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1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1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2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1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1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1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2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2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2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2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2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2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2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2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2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2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2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2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3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2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2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2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3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3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3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3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A3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3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3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3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3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3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3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3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4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3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3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3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4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4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4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4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4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4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4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4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4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4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4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4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5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4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4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4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5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5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5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5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5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5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5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5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5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5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5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5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A6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5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5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5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6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6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6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6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6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6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6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6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7 (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6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6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6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6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7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6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6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6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7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7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7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7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7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7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7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5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7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4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7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7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7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7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8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7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7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7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8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8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8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8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A8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8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8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8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8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8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8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8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9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8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8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8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9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9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9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9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9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9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9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9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9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9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9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9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A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9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9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9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A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A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A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A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A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A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A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A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A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A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A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A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AB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A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A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A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B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B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B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B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B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B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B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B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B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B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B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B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C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B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B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B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C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C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C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C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C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C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C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7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C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7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C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C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C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C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CE" w14:textId="77777777" w:rsidTr="00EA7547">
        <w:trPr>
          <w:jc w:val="center"/>
        </w:trPr>
        <w:tc>
          <w:tcPr>
            <w:tcW w:w="0" w:type="auto"/>
            <w:gridSpan w:val="7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AC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EA7547" w14:paraId="10FE6AD0" w14:textId="77777777" w:rsidTr="00EA7547">
        <w:trPr>
          <w:jc w:val="center"/>
        </w:trPr>
        <w:tc>
          <w:tcPr>
            <w:tcW w:w="0" w:type="auto"/>
            <w:gridSpan w:val="7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AC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10FE6AD1" w14:textId="77777777" w:rsidR="00EA7547" w:rsidRDefault="00EA7547">
      <w:pPr>
        <w:pStyle w:val="FirstParagraph"/>
      </w:pPr>
    </w:p>
    <w:p w14:paraId="10FE6AD2" w14:textId="77777777" w:rsidR="00EA7547" w:rsidRDefault="00600583">
      <w:pPr>
        <w:pStyle w:val="Compact"/>
        <w:numPr>
          <w:ilvl w:val="0"/>
          <w:numId w:val="12"/>
        </w:numPr>
      </w:pPr>
      <w:r>
        <w:t>University Education</w:t>
      </w:r>
    </w:p>
    <w:p w14:paraId="10FE6AD3" w14:textId="77777777" w:rsidR="00EA7547" w:rsidRDefault="00600583">
      <w:pPr>
        <w:pStyle w:val="TableCaption"/>
        <w:jc w:val="center"/>
      </w:pPr>
      <w:r>
        <w:t>Association between 'C6. Please rate the skill of your unit Nursing managers in the following areas' and 'Please indicate whether you have University education'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4744"/>
        <w:gridCol w:w="1870"/>
        <w:gridCol w:w="1780"/>
        <w:gridCol w:w="966"/>
      </w:tblGrid>
      <w:tr w:rsidR="00EA7547" w14:paraId="10FE6AD7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AD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AD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lease indicate whether you have University edu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AD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EA7547" w14:paraId="10FE6ADC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AD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Please rate the skill of your unit Nursing managers in the following area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AD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Ye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3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AD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AD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EA7547" w14:paraId="10FE6AE1" w14:textId="77777777" w:rsidTr="00EA754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D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D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D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E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AE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E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E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1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E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E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E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E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E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6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E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E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F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E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E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E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E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F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F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F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F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F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AF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F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F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F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F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EA7547" w14:paraId="10FE6AF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F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F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F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AF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0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0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0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1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0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0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0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0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0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8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0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0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0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0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0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0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9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0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1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0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1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1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1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3</w:t>
            </w:r>
          </w:p>
        </w:tc>
      </w:tr>
      <w:tr w:rsidR="00EA7547" w14:paraId="10FE6B1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1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1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1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1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1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1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1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1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1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2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1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1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8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2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2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2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2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2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2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2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2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2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2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2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2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9</w:t>
            </w:r>
          </w:p>
        </w:tc>
      </w:tr>
      <w:tr w:rsidR="00EA7547" w14:paraId="10FE6B3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2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2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2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3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3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3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3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3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3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3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3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3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3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3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3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4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3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3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3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3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4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4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4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4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4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B4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4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4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4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4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4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4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4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4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4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4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5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5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5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3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5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5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5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5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5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5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5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5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5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5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5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5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</w:t>
            </w:r>
          </w:p>
        </w:tc>
      </w:tr>
      <w:tr w:rsidR="00EA7547" w14:paraId="10FE6B6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5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6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6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6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6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6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6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2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6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6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6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6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6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6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6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7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6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6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7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7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7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7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7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7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7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B7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7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7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7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7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8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7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7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6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7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8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8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8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8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8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8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8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8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8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8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8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9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8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8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8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8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B9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9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9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2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9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9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9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9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9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9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9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9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9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9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9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9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9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A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A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A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8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A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A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A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A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A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A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A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BA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A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A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A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A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B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A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B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1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B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B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B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B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B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B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B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B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B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B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B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B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C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B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B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C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C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BC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C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C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2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C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C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C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C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C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C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C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D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C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C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8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C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D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D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D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D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9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D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D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D8" w14:textId="77777777" w:rsidTr="00EA7547">
        <w:trPr>
          <w:jc w:val="center"/>
        </w:trPr>
        <w:tc>
          <w:tcPr>
            <w:tcW w:w="0" w:type="auto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BD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EA7547" w14:paraId="10FE6BDA" w14:textId="77777777" w:rsidTr="00EA754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BD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10FE6BDB" w14:textId="77777777" w:rsidR="00EA7547" w:rsidRDefault="00EA7547">
      <w:pPr>
        <w:pStyle w:val="FirstParagraph"/>
      </w:pPr>
    </w:p>
    <w:p w14:paraId="10FE6BDC" w14:textId="77777777" w:rsidR="00EA7547" w:rsidRDefault="00600583">
      <w:pPr>
        <w:pStyle w:val="Compact"/>
        <w:numPr>
          <w:ilvl w:val="0"/>
          <w:numId w:val="13"/>
        </w:numPr>
      </w:pPr>
      <w:r>
        <w:t>Current position</w:t>
      </w:r>
    </w:p>
    <w:p w14:paraId="10FE6BDD" w14:textId="77777777" w:rsidR="00EA7547" w:rsidRDefault="00EA7547">
      <w:pPr>
        <w:pStyle w:val="FirstParagraph"/>
      </w:pPr>
    </w:p>
    <w:p w14:paraId="10FE6BDE" w14:textId="77777777" w:rsidR="00EA7547" w:rsidRDefault="00600583">
      <w:pPr>
        <w:pStyle w:val="TableCaption"/>
        <w:jc w:val="center"/>
      </w:pPr>
      <w:r>
        <w:t>Association between 'C6. Please rate the skill of your unit Nursing managers in the following areas' and 'Current position'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806"/>
        <w:gridCol w:w="1422"/>
        <w:gridCol w:w="1256"/>
        <w:gridCol w:w="1470"/>
        <w:gridCol w:w="1527"/>
        <w:gridCol w:w="879"/>
      </w:tblGrid>
      <w:tr w:rsidR="00EA7547" w14:paraId="10FE6BE2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BD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gridSpan w:val="4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BE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rrent posi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BE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EA7547" w14:paraId="10FE6BE9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BE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Please rate the skill of your unit Nursing managers in the following area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BE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 Unit Manage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BE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 Bed Side Nurs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89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BE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 Unit Educat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BE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 Other (please specify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BE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EA7547" w14:paraId="10FE6BF0" w14:textId="77777777" w:rsidTr="00EA754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E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E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E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E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E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E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5</w:t>
            </w:r>
          </w:p>
        </w:tc>
      </w:tr>
      <w:tr w:rsidR="00EA7547" w14:paraId="10FE6BF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F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F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F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0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F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F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F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BF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F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F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F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F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F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F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0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BF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0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0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3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0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0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0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0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0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0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0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0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0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0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1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0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0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0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1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1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1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EA7547" w14:paraId="10FE6C1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1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1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1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5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1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1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1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2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1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1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1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6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1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1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2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2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2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2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2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2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2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2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2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2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2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2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2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2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2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3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3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3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3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3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3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3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</w:t>
            </w:r>
          </w:p>
        </w:tc>
      </w:tr>
      <w:tr w:rsidR="00EA7547" w14:paraId="10FE6C3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3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3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3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3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3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8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3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4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3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3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4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4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4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4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4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4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4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4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4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4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4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5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4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4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4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9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4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5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8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5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5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5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5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5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5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5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5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EA7547" w14:paraId="10FE6C6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5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5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5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6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5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5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5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6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6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6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6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5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6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5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6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6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6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6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6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6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6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6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6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6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7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6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7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7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7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7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7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7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7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7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7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7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7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7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EA7547" w14:paraId="10FE6C8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7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7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7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9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8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8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8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8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8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8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8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4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8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8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5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8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9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8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8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8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4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8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8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9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9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9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9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9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9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9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9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9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9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9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9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9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9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9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1</w:t>
            </w:r>
          </w:p>
        </w:tc>
      </w:tr>
      <w:tr w:rsidR="00EA7547" w14:paraId="10FE6CA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A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A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A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8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A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A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A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A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A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A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A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A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A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A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B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A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A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B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7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B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B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B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B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B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B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B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B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B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B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C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B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B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B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B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C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C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EA7547" w14:paraId="10FE6CC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C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C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C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C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C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C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D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C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C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C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9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C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5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C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C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D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D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D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D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D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D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D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D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D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D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D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D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D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D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E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D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E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E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E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E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E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7</w:t>
            </w:r>
          </w:p>
        </w:tc>
      </w:tr>
      <w:tr w:rsidR="00EA7547" w14:paraId="10FE6CE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E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E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E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E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E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E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F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E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E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5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E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9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F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6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F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F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CF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F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F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F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F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F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F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0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F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F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F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7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F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CF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0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0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0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0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0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0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0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0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EA7547" w14:paraId="10FE6D0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0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0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0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3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0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0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0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1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1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1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1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7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1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1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1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1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1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1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1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1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1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1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2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1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1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2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2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2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2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2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2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2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2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2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2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2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4</w:t>
            </w:r>
          </w:p>
        </w:tc>
      </w:tr>
      <w:tr w:rsidR="00EA7547" w14:paraId="10FE6D3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2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2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2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2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3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3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3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3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3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3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3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3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3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3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4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3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3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3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1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3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3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3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4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4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4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4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4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4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4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49" w14:textId="77777777" w:rsidTr="00EA7547">
        <w:trPr>
          <w:jc w:val="center"/>
        </w:trPr>
        <w:tc>
          <w:tcPr>
            <w:tcW w:w="0" w:type="auto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D4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EA7547" w14:paraId="10FE6D4B" w14:textId="77777777" w:rsidTr="00EA7547">
        <w:trPr>
          <w:jc w:val="center"/>
        </w:trPr>
        <w:tc>
          <w:tcPr>
            <w:tcW w:w="0" w:type="auto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D4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10FE6D4C" w14:textId="77777777" w:rsidR="00EA7547" w:rsidRDefault="00EA7547">
      <w:pPr>
        <w:pStyle w:val="BodyText"/>
      </w:pPr>
    </w:p>
    <w:p w14:paraId="10FE6D4D" w14:textId="77777777" w:rsidR="00EA7547" w:rsidRDefault="00600583">
      <w:pPr>
        <w:pStyle w:val="Compact"/>
        <w:numPr>
          <w:ilvl w:val="0"/>
          <w:numId w:val="14"/>
        </w:numPr>
      </w:pPr>
      <w:r>
        <w:t>Place of current work</w:t>
      </w:r>
    </w:p>
    <w:p w14:paraId="10FE6D4E" w14:textId="77777777" w:rsidR="00EA7547" w:rsidRDefault="00EA7547">
      <w:pPr>
        <w:pStyle w:val="FirstParagraph"/>
      </w:pPr>
    </w:p>
    <w:p w14:paraId="10FE6D4F" w14:textId="77777777" w:rsidR="00EA7547" w:rsidRDefault="00600583">
      <w:pPr>
        <w:pStyle w:val="TableCaption"/>
        <w:jc w:val="center"/>
      </w:pPr>
      <w:r>
        <w:t>Association between 'C6. Please rate the skill of your unit Nursing managers in the following areas' and 'Place of current work'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554"/>
        <w:gridCol w:w="1364"/>
        <w:gridCol w:w="1436"/>
        <w:gridCol w:w="1717"/>
        <w:gridCol w:w="1419"/>
        <w:gridCol w:w="870"/>
      </w:tblGrid>
      <w:tr w:rsidR="00EA7547" w14:paraId="10FE6D53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D5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gridSpan w:val="4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D5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lace of current work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D5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EA7547" w14:paraId="10FE6D5A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D5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Please rate the skill of your unit Nursing managers in the following area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D5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linical Practic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8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D5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ducati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D5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nagement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D5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ther  (Please specify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4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D5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EA7547" w14:paraId="10FE6D61" w14:textId="77777777" w:rsidTr="00EA754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5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5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5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5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5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6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EA7547" w14:paraId="10FE6D6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6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6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9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6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6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6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6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6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6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6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0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6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6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6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6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7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7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7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7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7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7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7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7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7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7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7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7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7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9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7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8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7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7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8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8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8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8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9</w:t>
            </w:r>
          </w:p>
        </w:tc>
      </w:tr>
      <w:tr w:rsidR="00EA7547" w14:paraId="10FE6D8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8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8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7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8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8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8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8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9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8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8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3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8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8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9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9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9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9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9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7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9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9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9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9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A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9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9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9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9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9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9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A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A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A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A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A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A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A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4</w:t>
            </w:r>
          </w:p>
        </w:tc>
      </w:tr>
      <w:tr w:rsidR="00EA7547" w14:paraId="10FE6DA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A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A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A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A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8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A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A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B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A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B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B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B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B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B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B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B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B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2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B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B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B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B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C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B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B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B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C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C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C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C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C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C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C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C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C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C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EA7547" w14:paraId="10FE6DD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C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C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9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C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C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C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D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D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D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D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4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D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5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D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D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D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D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D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D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2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D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D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D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D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E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E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E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E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E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E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E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E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E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E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E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E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E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E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EA7547" w14:paraId="10FE6DF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E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E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3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F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F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F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F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DF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F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F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9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F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F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F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F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0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F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F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F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DF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0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0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0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0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0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0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0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0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6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0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1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0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0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0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0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0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0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8</w:t>
            </w:r>
          </w:p>
        </w:tc>
      </w:tr>
      <w:tr w:rsidR="00EA7547" w14:paraId="10FE6E1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1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1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1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1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1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1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1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1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1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4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1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1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1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1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2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1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2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6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2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2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2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2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2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2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2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2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2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2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2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3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2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2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2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3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3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3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</w:tr>
      <w:tr w:rsidR="00EA7547" w14:paraId="10FE6E3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3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3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3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3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3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3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4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3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3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3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3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6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3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3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4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4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4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4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4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4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4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4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4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4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4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4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4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4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4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5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5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5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5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5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5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5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EA7547" w14:paraId="10FE6E5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5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5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8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5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5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5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5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6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5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5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6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6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6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6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6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6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6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3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6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6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6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6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7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6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6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6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6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7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7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7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7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7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7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7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7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7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EA7547" w14:paraId="10FE6E8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7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7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7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7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7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7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8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8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8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8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8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8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8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8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8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8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8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8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8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8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8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9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8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9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9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9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9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9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9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9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9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9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9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9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9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9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4</w:t>
            </w:r>
          </w:p>
        </w:tc>
      </w:tr>
      <w:tr w:rsidR="00EA7547" w14:paraId="10FE6EA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9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9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9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A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8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A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A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A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A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A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A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A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6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A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A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B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A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A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4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A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A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A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B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B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B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B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B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B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B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B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BA" w14:textId="77777777" w:rsidTr="00EA7547">
        <w:trPr>
          <w:jc w:val="center"/>
        </w:trPr>
        <w:tc>
          <w:tcPr>
            <w:tcW w:w="0" w:type="auto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EB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EA7547" w14:paraId="10FE6EBC" w14:textId="77777777" w:rsidTr="00EA7547">
        <w:trPr>
          <w:jc w:val="center"/>
        </w:trPr>
        <w:tc>
          <w:tcPr>
            <w:tcW w:w="0" w:type="auto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EB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10FE6EBD" w14:textId="77777777" w:rsidR="00EA7547" w:rsidRDefault="00EA7547">
      <w:pPr>
        <w:pStyle w:val="BodyText"/>
      </w:pPr>
    </w:p>
    <w:p w14:paraId="10FE6EBE" w14:textId="77777777" w:rsidR="00EA7547" w:rsidRDefault="00600583">
      <w:pPr>
        <w:pStyle w:val="Compact"/>
        <w:numPr>
          <w:ilvl w:val="0"/>
          <w:numId w:val="15"/>
        </w:numPr>
      </w:pPr>
      <w:r>
        <w:t>Type of ICU</w:t>
      </w:r>
    </w:p>
    <w:p w14:paraId="10FE6EBF" w14:textId="77777777" w:rsidR="00EA7547" w:rsidRDefault="00EA7547">
      <w:pPr>
        <w:pStyle w:val="FirstParagraph"/>
      </w:pPr>
    </w:p>
    <w:p w14:paraId="10FE6EC0" w14:textId="77777777" w:rsidR="00EA7547" w:rsidRDefault="00600583">
      <w:pPr>
        <w:pStyle w:val="TableCaption"/>
        <w:jc w:val="center"/>
      </w:pPr>
      <w:r>
        <w:t>Association between 'C6. Please rate the skill of your unit Nursing managers in the following areas' and 'Type of ICU'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655"/>
        <w:gridCol w:w="1772"/>
        <w:gridCol w:w="1082"/>
        <w:gridCol w:w="1105"/>
        <w:gridCol w:w="1046"/>
        <w:gridCol w:w="1046"/>
        <w:gridCol w:w="812"/>
        <w:gridCol w:w="842"/>
      </w:tblGrid>
      <w:tr w:rsidR="00EA7547" w14:paraId="10FE6EC4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EC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gridSpan w:val="6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EC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 of ICU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EC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EA7547" w14:paraId="10FE6ECD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EC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Please rate the skill of your unit Nursing managers in the following area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EC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eral(Mixed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4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EC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ical-Surgica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1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EC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onay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EC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ardiac Surgery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4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EC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ro Surgery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9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EC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the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6EC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EA7547" w14:paraId="10FE6ED6" w14:textId="77777777" w:rsidTr="00EA754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C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C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D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D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D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D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D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D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6ED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D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D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3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D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D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D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D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D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D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E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E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E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2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E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E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E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E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E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E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F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E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E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E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E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E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E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E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F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EF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F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F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9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F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F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F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F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F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F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0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F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F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F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F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EF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0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0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0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7</w:t>
            </w:r>
          </w:p>
        </w:tc>
      </w:tr>
      <w:tr w:rsidR="00EA7547" w14:paraId="10FE6F0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0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0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7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0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0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9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0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0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0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0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1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0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0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4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0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1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1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1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1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1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1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1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1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1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1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1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1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1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1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2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1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2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9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2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2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2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2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9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2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2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3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2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2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2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2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2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2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2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2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7</w:t>
            </w:r>
          </w:p>
        </w:tc>
      </w:tr>
      <w:tr w:rsidR="00EA7547" w14:paraId="10FE6F3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3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3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3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3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3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3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3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3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4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3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3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3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3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3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3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4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4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4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4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4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4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4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4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4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4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4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4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5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4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4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4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4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5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5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5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5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5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5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5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5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5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5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5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5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5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4</w:t>
            </w:r>
          </w:p>
        </w:tc>
      </w:tr>
      <w:tr w:rsidR="00EA7547" w14:paraId="10FE6F6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5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5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4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6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6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6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6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6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6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6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6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6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6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6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6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6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6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6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7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7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7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7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7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7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7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7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7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8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7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7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7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7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7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7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7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8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8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8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8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8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8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8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8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8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8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</w:tr>
      <w:tr w:rsidR="00EA7547" w14:paraId="10FE6F9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8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8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6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8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8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8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9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9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9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9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9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9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9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9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9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9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9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9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A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9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9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9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A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A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A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A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A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A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A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A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A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A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A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A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A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A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B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A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B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B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B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B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B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B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B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EA7547" w14:paraId="10FE6FC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B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B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B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B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B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B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B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B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C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C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C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3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C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C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C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C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C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C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D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C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C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2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C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C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C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C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D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D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D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D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D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D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D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D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D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D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D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E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D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D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D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D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E0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E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E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E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EA7547" w14:paraId="10FE6FE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E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E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1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E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E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E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E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E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E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F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E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E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9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F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F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F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F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F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F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6FF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F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F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F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F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F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F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F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6FF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08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0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0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0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9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0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9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0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0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6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0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16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0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1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0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0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0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0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0D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0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0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1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EA7547" w14:paraId="10FE701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1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1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1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1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9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1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1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1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1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2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1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1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5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1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1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5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1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5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2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2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2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2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2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2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2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2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2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2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2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2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35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2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2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8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2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7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3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3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3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6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3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3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3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3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3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3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3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3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3B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3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3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704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3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4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1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4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4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9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4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4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4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4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5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4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4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9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4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4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4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4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4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4F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5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5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5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5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5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5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5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5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5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62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5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5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5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5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5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5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6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61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6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6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64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6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6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6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6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6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6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3</w:t>
            </w:r>
          </w:p>
        </w:tc>
      </w:tr>
      <w:tr w:rsidR="00EA7547" w14:paraId="10FE707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6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6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6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6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7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7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7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73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7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7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7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7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40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7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12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7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4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7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27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7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30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7C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8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7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7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8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8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8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8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8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8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8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8F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8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8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9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8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8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9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8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8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8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8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8E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91" w14:textId="77777777" w:rsidTr="00EA7547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09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EA7547" w14:paraId="10FE7093" w14:textId="77777777" w:rsidTr="00EA7547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09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10FE7094" w14:textId="77777777" w:rsidR="00EA7547" w:rsidRDefault="00EA7547">
      <w:pPr>
        <w:pStyle w:val="BodyText"/>
      </w:pPr>
    </w:p>
    <w:p w14:paraId="10FE7095" w14:textId="77777777" w:rsidR="00EA7547" w:rsidRDefault="00600583">
      <w:pPr>
        <w:pStyle w:val="Compact"/>
        <w:numPr>
          <w:ilvl w:val="0"/>
          <w:numId w:val="16"/>
        </w:numPr>
      </w:pPr>
      <w:r>
        <w:t>Country</w:t>
      </w:r>
    </w:p>
    <w:p w14:paraId="10FE7096" w14:textId="77777777" w:rsidR="00EA7547" w:rsidRDefault="00EA7547">
      <w:pPr>
        <w:pStyle w:val="FirstParagraph"/>
      </w:pPr>
    </w:p>
    <w:p w14:paraId="10FE7097" w14:textId="77777777" w:rsidR="00EA7547" w:rsidRDefault="00600583">
      <w:pPr>
        <w:pStyle w:val="TableCaption"/>
        <w:jc w:val="center"/>
      </w:pPr>
      <w:r>
        <w:t>Association between 'C6. Please rate the skill of your unit Nursing managers in the following areas' and 'Country'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664"/>
        <w:gridCol w:w="1165"/>
        <w:gridCol w:w="1005"/>
        <w:gridCol w:w="1164"/>
        <w:gridCol w:w="1120"/>
        <w:gridCol w:w="1335"/>
        <w:gridCol w:w="907"/>
      </w:tblGrid>
      <w:tr w:rsidR="00EA7547" w14:paraId="10FE709B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09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gridSpan w:val="5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09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ry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09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EA7547" w14:paraId="10FE70A3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09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Please rate the skill of your unit Nursing managers in the following area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09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09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0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09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0A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8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0A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8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0A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EA7547" w14:paraId="10FE70AB" w14:textId="77777777" w:rsidTr="00EA754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A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A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A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A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A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A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A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70B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A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A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A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A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B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B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B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B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B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B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B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B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B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B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B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C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B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B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B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B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C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C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C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C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C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C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C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C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C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C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6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C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D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C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C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C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C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D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D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D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D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D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D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D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D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D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D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D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70E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D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D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D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D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E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E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 (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E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E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E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E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E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E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E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E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E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F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E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E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E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E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F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F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F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0F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F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F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F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F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F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F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7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F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0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F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F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F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0F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0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0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0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0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0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0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0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0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0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0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0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711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0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0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7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0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9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0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1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1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1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1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1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1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1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1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1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1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1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2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1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1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1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1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2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2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2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2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2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2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2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2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2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2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8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2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3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2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2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2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2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3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3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3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3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3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3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3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3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3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3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3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714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3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3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3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3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4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4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4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4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4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4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 (5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4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 (5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4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4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4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4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5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4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4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4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4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5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5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9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5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5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5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5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8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5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5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5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5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5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5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6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5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5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5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5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6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6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6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6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6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6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6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6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6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6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6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717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6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6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6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6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7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7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7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7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7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7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7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7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7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7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7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8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7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7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7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7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8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8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8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8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8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8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8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8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8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8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8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9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8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8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8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8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9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9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9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9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9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9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9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9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9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9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9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71A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9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9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9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9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A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A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A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A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A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A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A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A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A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A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A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B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A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A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A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A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B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B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B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B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B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B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B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B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B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B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B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C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B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B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B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B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C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C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C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C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C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C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C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C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C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C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C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71D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C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C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C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C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D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D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D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D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D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D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D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D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D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D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D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E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D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D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D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D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E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E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E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E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E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E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E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E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E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E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E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F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E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E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E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E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F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F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F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1F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F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F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F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F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F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F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F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720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F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F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F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1F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0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0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0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20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0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0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0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0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0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0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0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21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0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0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0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0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1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1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1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21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1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1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1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1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4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1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1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1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22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1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1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1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1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2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2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2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22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2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2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2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2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2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2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2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723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2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2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2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2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3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3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3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23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3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3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3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3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3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3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3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24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3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3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3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3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4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4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9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4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24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4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4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4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4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4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4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7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4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25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4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4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4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4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5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5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5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25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5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55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56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57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58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59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5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EA7547" w14:paraId="10FE726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5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5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5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5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6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6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6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26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6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6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6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6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6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6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6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27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6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6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6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6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7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7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7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27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7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7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7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7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7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7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5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7A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28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7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7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7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7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8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8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7282" w14:textId="77777777" w:rsidR="00EA7547" w:rsidRDefault="00EA754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A7547" w14:paraId="10FE7285" w14:textId="77777777" w:rsidTr="00EA7547">
        <w:trPr>
          <w:jc w:val="center"/>
        </w:trPr>
        <w:tc>
          <w:tcPr>
            <w:tcW w:w="0" w:type="auto"/>
            <w:gridSpan w:val="7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8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EA7547" w14:paraId="10FE7287" w14:textId="77777777" w:rsidTr="00EA7547">
        <w:trPr>
          <w:jc w:val="center"/>
        </w:trPr>
        <w:tc>
          <w:tcPr>
            <w:tcW w:w="0" w:type="auto"/>
            <w:gridSpan w:val="7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8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10FE7288" w14:textId="77777777" w:rsidR="00EA7547" w:rsidRDefault="00EA7547">
      <w:pPr>
        <w:pStyle w:val="BodyText"/>
      </w:pPr>
    </w:p>
    <w:p w14:paraId="10FE7289" w14:textId="77777777" w:rsidR="00EA7547" w:rsidRDefault="00600583">
      <w:pPr>
        <w:pStyle w:val="Compact"/>
        <w:numPr>
          <w:ilvl w:val="0"/>
          <w:numId w:val="17"/>
        </w:numPr>
      </w:pPr>
      <w:r>
        <w:t>Years of total nursing experience</w:t>
      </w:r>
    </w:p>
    <w:p w14:paraId="10FE728A" w14:textId="77777777" w:rsidR="00EA7547" w:rsidRDefault="00EA7547">
      <w:pPr>
        <w:pStyle w:val="FirstParagraph"/>
      </w:pPr>
    </w:p>
    <w:p w14:paraId="10FE728B" w14:textId="77777777" w:rsidR="00EA7547" w:rsidRDefault="00600583">
      <w:pPr>
        <w:pStyle w:val="TableCaption"/>
        <w:jc w:val="center"/>
      </w:pPr>
      <w:r>
        <w:t>Correlation between  `Years of total nursing experience` and `C6. Please rate the skill of your unit Nursing managers in the following areas`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6396"/>
        <w:gridCol w:w="2964"/>
      </w:tblGrid>
      <w:tr w:rsidR="00EA7547" w14:paraId="10FE728E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8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Please rate the skill of your unit Nursing managers in the following areas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8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s of total nursing experience</w:t>
            </w:r>
          </w:p>
        </w:tc>
      </w:tr>
      <w:tr w:rsidR="00EA7547" w14:paraId="10FE7291" w14:textId="77777777" w:rsidTr="00EA7547">
        <w:trPr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8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9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  <w:tr w:rsidR="00EA7547" w14:paraId="10FE729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9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9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  <w:tr w:rsidR="00EA7547" w14:paraId="10FE729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9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9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</w:tr>
      <w:tr w:rsidR="00EA7547" w14:paraId="10FE729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9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9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  <w:tr w:rsidR="00EA7547" w14:paraId="10FE729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9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9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*</w:t>
            </w:r>
          </w:p>
        </w:tc>
      </w:tr>
      <w:tr w:rsidR="00EA7547" w14:paraId="10FE72A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9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9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EA7547" w14:paraId="10FE72A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A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A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</w:tr>
      <w:tr w:rsidR="00EA7547" w14:paraId="10FE72A6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A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A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</w:tr>
      <w:tr w:rsidR="00EA7547" w14:paraId="10FE72A9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A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A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</w:tr>
      <w:tr w:rsidR="00EA7547" w14:paraId="10FE72AC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A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A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</w:tr>
      <w:tr w:rsidR="00EA7547" w14:paraId="10FE72AE" w14:textId="77777777" w:rsidTr="00EA7547">
        <w:trPr>
          <w:jc w:val="center"/>
        </w:trPr>
        <w:tc>
          <w:tcPr>
            <w:tcW w:w="0" w:type="auto"/>
            <w:gridSpan w:val="2"/>
            <w:tcBorders>
              <w:top w:val="single" w:sz="1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A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ote: Spearman correlation coefficient (r).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             * p &lt; 0.05, ** p &lt; 0.01 </w:t>
            </w:r>
          </w:p>
        </w:tc>
      </w:tr>
    </w:tbl>
    <w:p w14:paraId="10FE72AF" w14:textId="77777777" w:rsidR="00EA7547" w:rsidRDefault="00EA7547">
      <w:pPr>
        <w:pStyle w:val="BodyText"/>
      </w:pPr>
    </w:p>
    <w:p w14:paraId="10FE72B0" w14:textId="77777777" w:rsidR="00EA7547" w:rsidRDefault="00600583">
      <w:pPr>
        <w:pStyle w:val="Compact"/>
        <w:numPr>
          <w:ilvl w:val="0"/>
          <w:numId w:val="18"/>
        </w:numPr>
      </w:pPr>
      <w:r>
        <w:t>Years of Experience in ICU critical/intensive care unit</w:t>
      </w:r>
    </w:p>
    <w:p w14:paraId="10FE72B1" w14:textId="77777777" w:rsidR="00EA7547" w:rsidRDefault="00EA7547">
      <w:pPr>
        <w:pStyle w:val="FirstParagraph"/>
      </w:pPr>
    </w:p>
    <w:p w14:paraId="10FE72B2" w14:textId="77777777" w:rsidR="00EA7547" w:rsidRDefault="00600583">
      <w:pPr>
        <w:pStyle w:val="TableCaption"/>
        <w:jc w:val="center"/>
      </w:pPr>
      <w:r>
        <w:t>Correlation between  `Years of nursing experience in critical/intensive care unit` and `C6. Please rate the skill of your unit Nursing managers in the following areas`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5259"/>
        <w:gridCol w:w="4101"/>
      </w:tblGrid>
      <w:tr w:rsidR="00EA7547" w14:paraId="10FE72B5" w14:textId="77777777" w:rsidTr="00EA75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B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6. Please rate the skill of your unit Nursing managers in the following areas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B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Years of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rsing experience in critical/intensive care unit</w:t>
            </w:r>
          </w:p>
        </w:tc>
      </w:tr>
      <w:tr w:rsidR="00EA7547" w14:paraId="10FE72B8" w14:textId="77777777" w:rsidTr="00EA7547">
        <w:trPr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B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B7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1</w:t>
            </w:r>
          </w:p>
        </w:tc>
      </w:tr>
      <w:tr w:rsidR="00EA7547" w14:paraId="10FE72BB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B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BA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1</w:t>
            </w:r>
          </w:p>
        </w:tc>
      </w:tr>
      <w:tr w:rsidR="00EA7547" w14:paraId="10FE72BE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B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BD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  <w:tr w:rsidR="00EA7547" w14:paraId="10FE72C1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B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C0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3</w:t>
            </w:r>
          </w:p>
        </w:tc>
      </w:tr>
      <w:tr w:rsidR="00EA7547" w14:paraId="10FE72C4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C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C3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</w:tr>
      <w:tr w:rsidR="00EA7547" w14:paraId="10FE72C7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C5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C6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1</w:t>
            </w:r>
          </w:p>
        </w:tc>
      </w:tr>
      <w:tr w:rsidR="00EA7547" w14:paraId="10FE72CA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C8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C9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EA7547" w14:paraId="10FE72CD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CB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CC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</w:tr>
      <w:tr w:rsidR="00EA7547" w14:paraId="10FE72D0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CE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CF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</w:tr>
      <w:tr w:rsidR="00EA7547" w14:paraId="10FE72D3" w14:textId="77777777" w:rsidTr="00EA754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D1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D2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EA7547" w14:paraId="10FE72D5" w14:textId="77777777" w:rsidTr="00EA7547">
        <w:trPr>
          <w:jc w:val="center"/>
        </w:trPr>
        <w:tc>
          <w:tcPr>
            <w:tcW w:w="0" w:type="auto"/>
            <w:gridSpan w:val="2"/>
            <w:tcBorders>
              <w:top w:val="single" w:sz="1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E72D4" w14:textId="77777777" w:rsidR="00EA7547" w:rsidRDefault="006005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ote: Spearman correlation coefficient (r).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               * p &lt; 0.05, ** p &lt; 0.01 </w:t>
            </w:r>
          </w:p>
        </w:tc>
      </w:tr>
      <w:bookmarkEnd w:id="0"/>
      <w:bookmarkEnd w:id="12"/>
    </w:tbl>
    <w:p w14:paraId="10FE72D6" w14:textId="77777777" w:rsidR="00000000" w:rsidRDefault="00600583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E72DA" w14:textId="77777777" w:rsidR="00000000" w:rsidRDefault="00600583">
      <w:pPr>
        <w:spacing w:after="0"/>
      </w:pPr>
      <w:r>
        <w:separator/>
      </w:r>
    </w:p>
  </w:endnote>
  <w:endnote w:type="continuationSeparator" w:id="0">
    <w:p w14:paraId="10FE72DC" w14:textId="77777777" w:rsidR="00000000" w:rsidRDefault="006005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E72D6" w14:textId="77777777" w:rsidR="00EA7547" w:rsidRDefault="00600583">
      <w:r>
        <w:separator/>
      </w:r>
    </w:p>
  </w:footnote>
  <w:footnote w:type="continuationSeparator" w:id="0">
    <w:p w14:paraId="10FE72D7" w14:textId="77777777" w:rsidR="00EA7547" w:rsidRDefault="006005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41A8F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35CDF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42177106">
    <w:abstractNumId w:val="0"/>
  </w:num>
  <w:num w:numId="2" w16cid:durableId="1355619181">
    <w:abstractNumId w:val="1"/>
  </w:num>
  <w:num w:numId="3" w16cid:durableId="1952930135">
    <w:abstractNumId w:val="1"/>
  </w:num>
  <w:num w:numId="4" w16cid:durableId="59527600">
    <w:abstractNumId w:val="1"/>
  </w:num>
  <w:num w:numId="5" w16cid:durableId="665326313">
    <w:abstractNumId w:val="1"/>
  </w:num>
  <w:num w:numId="6" w16cid:durableId="494223334">
    <w:abstractNumId w:val="1"/>
  </w:num>
  <w:num w:numId="7" w16cid:durableId="557130244">
    <w:abstractNumId w:val="1"/>
  </w:num>
  <w:num w:numId="8" w16cid:durableId="2142727298">
    <w:abstractNumId w:val="1"/>
  </w:num>
  <w:num w:numId="9" w16cid:durableId="605774626">
    <w:abstractNumId w:val="1"/>
  </w:num>
  <w:num w:numId="10" w16cid:durableId="1642684952">
    <w:abstractNumId w:val="1"/>
  </w:num>
  <w:num w:numId="11" w16cid:durableId="1537153532">
    <w:abstractNumId w:val="1"/>
  </w:num>
  <w:num w:numId="12" w16cid:durableId="1215848523">
    <w:abstractNumId w:val="1"/>
  </w:num>
  <w:num w:numId="13" w16cid:durableId="250939173">
    <w:abstractNumId w:val="1"/>
  </w:num>
  <w:num w:numId="14" w16cid:durableId="1229997897">
    <w:abstractNumId w:val="1"/>
  </w:num>
  <w:num w:numId="15" w16cid:durableId="968511066">
    <w:abstractNumId w:val="1"/>
  </w:num>
  <w:num w:numId="16" w16cid:durableId="345063857">
    <w:abstractNumId w:val="1"/>
  </w:num>
  <w:num w:numId="17" w16cid:durableId="985278441">
    <w:abstractNumId w:val="1"/>
  </w:num>
  <w:num w:numId="18" w16cid:durableId="3387773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7547"/>
    <w:rsid w:val="00600583"/>
    <w:rsid w:val="00EA754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E624B"/>
  <w15:docId w15:val="{2375F27F-017A-45DF-92E7-4EB369BCD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5</Pages>
  <Words>5807</Words>
  <Characters>33103</Characters>
  <Application>Microsoft Office Word</Application>
  <DocSecurity>4</DocSecurity>
  <Lines>275</Lines>
  <Paragraphs>77</Paragraphs>
  <ScaleCrop>false</ScaleCrop>
  <Company/>
  <LinksUpToDate>false</LinksUpToDate>
  <CharactersWithSpaces>38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CN Survey - 2022</dc:title>
  <dc:creator>Lefkios Paikousis</dc:creator>
  <cp:keywords/>
  <cp:lastModifiedBy>Lefkios Paikousis</cp:lastModifiedBy>
  <cp:revision>2</cp:revision>
  <dcterms:created xsi:type="dcterms:W3CDTF">2023-01-06T18:53:00Z</dcterms:created>
  <dcterms:modified xsi:type="dcterms:W3CDTF">2023-01-06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, 2023</vt:lpwstr>
  </property>
  <property fmtid="{D5CDD505-2E9C-101B-9397-08002B2CF9AE}" pid="3" name="output">
    <vt:lpwstr/>
  </property>
  <property fmtid="{D5CDD505-2E9C-101B-9397-08002B2CF9AE}" pid="4" name="subtitle">
    <vt:lpwstr>Associations</vt:lpwstr>
  </property>
</Properties>
</file>